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97770341"/>
        <w:docPartObj>
          <w:docPartGallery w:val="Cover Pages"/>
          <w:docPartUnique/>
        </w:docPartObj>
      </w:sdtPr>
      <w:sdtEndPr>
        <w:rPr>
          <w:rFonts w:ascii="Times New Roman" w:hAnsi="Times New Roman" w:cs="Times New Roman"/>
          <w:sz w:val="24"/>
          <w:szCs w:val="24"/>
        </w:rPr>
      </w:sdtEndPr>
      <w:sdtContent>
        <w:p w14:paraId="19FF8265" w14:textId="5E2AB707" w:rsidR="005B040C" w:rsidRDefault="005B040C">
          <w:r>
            <w:rPr>
              <w:noProof/>
            </w:rPr>
            <mc:AlternateContent>
              <mc:Choice Requires="wpg">
                <w:drawing>
                  <wp:anchor distT="0" distB="0" distL="114300" distR="114300" simplePos="0" relativeHeight="251662336" behindDoc="0" locked="0" layoutInCell="1" allowOverlap="1" wp14:anchorId="7A3A11BD" wp14:editId="20C7709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804EAD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p>
        <w:p w14:paraId="055235BA" w14:textId="27BC6D4C" w:rsidR="005B040C" w:rsidRDefault="005B040C">
          <w:pPr>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124D270F" wp14:editId="2E2ED799">
                    <wp:simplePos x="0" y="0"/>
                    <wp:positionH relativeFrom="page">
                      <wp:align>left</wp:align>
                    </wp:positionH>
                    <wp:positionV relativeFrom="page">
                      <wp:posOffset>3011214</wp:posOffset>
                    </wp:positionV>
                    <wp:extent cx="7677807"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677807"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83098" w14:textId="0D0835C4" w:rsidR="005B040C" w:rsidRDefault="005B040C">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Bear bank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27CFCAE" w14:textId="29F71A4F" w:rsidR="005B040C" w:rsidRDefault="005B040C">
                                    <w:pPr>
                                      <w:jc w:val="right"/>
                                      <w:rPr>
                                        <w:smallCaps/>
                                        <w:color w:val="404040" w:themeColor="text1" w:themeTint="BF"/>
                                        <w:sz w:val="36"/>
                                        <w:szCs w:val="36"/>
                                      </w:rPr>
                                    </w:pPr>
                                    <w:r>
                                      <w:rPr>
                                        <w:color w:val="404040" w:themeColor="text1" w:themeTint="BF"/>
                                        <w:sz w:val="36"/>
                                        <w:szCs w:val="36"/>
                                      </w:rPr>
                                      <w:t>Missouri State Universit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124D270F" id="_x0000_t202" coordsize="21600,21600" o:spt="202" path="m,l,21600r21600,l21600,xe">
                    <v:stroke joinstyle="miter"/>
                    <v:path gradientshapeok="t" o:connecttype="rect"/>
                  </v:shapetype>
                  <v:shape id="Text Box 154" o:spid="_x0000_s1026" type="#_x0000_t202" style="position:absolute;margin-left:0;margin-top:237.1pt;width:604.55pt;height:286.5pt;z-index:251659264;visibility:visible;mso-wrap-style:square;mso-width-percent:0;mso-height-percent:363;mso-wrap-distance-left:9pt;mso-wrap-distance-top:0;mso-wrap-distance-right:9pt;mso-wrap-distance-bottom:0;mso-position-horizontal:left;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" filled="f" stroked="f" strokeweight=".5pt">
                    <v:textbox inset="126pt,0,54pt,0">
                      <w:txbxContent>
                        <w:p w14:paraId="2E483098" w14:textId="0D0835C4" w:rsidR="005B040C" w:rsidRDefault="005B040C">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Bear bank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27CFCAE" w14:textId="29F71A4F" w:rsidR="005B040C" w:rsidRDefault="005B040C">
                              <w:pPr>
                                <w:jc w:val="right"/>
                                <w:rPr>
                                  <w:smallCaps/>
                                  <w:color w:val="404040" w:themeColor="text1" w:themeTint="BF"/>
                                  <w:sz w:val="36"/>
                                  <w:szCs w:val="36"/>
                                </w:rPr>
                              </w:pPr>
                              <w:r>
                                <w:rPr>
                                  <w:color w:val="404040" w:themeColor="text1" w:themeTint="BF"/>
                                  <w:sz w:val="36"/>
                                  <w:szCs w:val="36"/>
                                </w:rPr>
                                <w:t>Missouri State University</w:t>
                              </w:r>
                            </w:p>
                          </w:sdtContent>
                        </w:sdt>
                      </w:txbxContent>
                    </v:textbox>
                    <w10:wrap type="square" anchorx="page" anchory="page"/>
                  </v:shape>
                </w:pict>
              </mc:Fallback>
            </mc:AlternateContent>
          </w:r>
          <w:r>
            <w:rPr>
              <w:rFonts w:ascii="Times New Roman" w:hAnsi="Times New Roman" w:cs="Times New Roman"/>
              <w:sz w:val="24"/>
              <w:szCs w:val="24"/>
            </w:rPr>
            <w:br w:type="page"/>
          </w:r>
        </w:p>
      </w:sdtContent>
    </w:sdt>
    <w:p w14:paraId="38F18EB8" w14:textId="77777777" w:rsidR="005B040C" w:rsidRDefault="005B040C">
      <w:pPr>
        <w:rPr>
          <w:rFonts w:ascii="Times New Roman" w:hAnsi="Times New Roman" w:cs="Times New Roman"/>
          <w:sz w:val="24"/>
          <w:szCs w:val="24"/>
        </w:rPr>
      </w:pPr>
    </w:p>
    <w:p w14:paraId="62914FB4" w14:textId="2EA35ACF" w:rsidR="004103D0" w:rsidRDefault="000064BC" w:rsidP="000064BC">
      <w:pPr>
        <w:spacing w:line="480" w:lineRule="auto"/>
        <w:jc w:val="right"/>
        <w:rPr>
          <w:rFonts w:ascii="Times New Roman" w:hAnsi="Times New Roman" w:cs="Times New Roman"/>
          <w:sz w:val="24"/>
          <w:szCs w:val="24"/>
        </w:rPr>
      </w:pPr>
      <w:r>
        <w:rPr>
          <w:rFonts w:ascii="Times New Roman" w:hAnsi="Times New Roman" w:cs="Times New Roman"/>
          <w:sz w:val="24"/>
          <w:szCs w:val="24"/>
        </w:rPr>
        <w:t>Group Members:</w:t>
      </w:r>
    </w:p>
    <w:p w14:paraId="16D42B18" w14:textId="29AF3155" w:rsidR="000064BC" w:rsidRDefault="000064BC" w:rsidP="000064BC">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Jaron Ritter – </w:t>
      </w:r>
      <w:hyperlink r:id="rId9" w:history="1">
        <w:r w:rsidRPr="00FE61A7">
          <w:rPr>
            <w:rStyle w:val="Hyperlink"/>
            <w:rFonts w:ascii="Times New Roman" w:hAnsi="Times New Roman" w:cs="Times New Roman"/>
            <w:sz w:val="24"/>
            <w:szCs w:val="24"/>
          </w:rPr>
          <w:t>Ritter01@live.missouristate.edu</w:t>
        </w:r>
      </w:hyperlink>
      <w:r w:rsidR="005B040C">
        <w:rPr>
          <w:rFonts w:ascii="Times New Roman" w:hAnsi="Times New Roman" w:cs="Times New Roman"/>
          <w:sz w:val="24"/>
          <w:szCs w:val="24"/>
        </w:rPr>
        <w:t>, Fall 2020</w:t>
      </w:r>
    </w:p>
    <w:p w14:paraId="0A077ACF" w14:textId="35C9B18B" w:rsidR="000064BC" w:rsidRDefault="000064BC" w:rsidP="000064BC">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Cole Kassing – </w:t>
      </w:r>
      <w:hyperlink r:id="rId10" w:history="1">
        <w:r w:rsidRPr="00FE61A7">
          <w:rPr>
            <w:rStyle w:val="Hyperlink"/>
            <w:rFonts w:ascii="Times New Roman" w:hAnsi="Times New Roman" w:cs="Times New Roman"/>
            <w:sz w:val="24"/>
            <w:szCs w:val="24"/>
          </w:rPr>
          <w:t>Cole115@live.missouristate.edu</w:t>
        </w:r>
      </w:hyperlink>
      <w:r w:rsidR="005B040C">
        <w:rPr>
          <w:rFonts w:ascii="Times New Roman" w:hAnsi="Times New Roman" w:cs="Times New Roman"/>
          <w:sz w:val="24"/>
          <w:szCs w:val="24"/>
        </w:rPr>
        <w:t>, Fall 2020</w:t>
      </w:r>
    </w:p>
    <w:p w14:paraId="148CD4F7" w14:textId="400A9AC5" w:rsidR="000064BC" w:rsidRDefault="000064BC" w:rsidP="000064BC">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Zoheb Ullah Sohel – </w:t>
      </w:r>
      <w:hyperlink r:id="rId11" w:history="1">
        <w:r w:rsidRPr="00FE61A7">
          <w:rPr>
            <w:rStyle w:val="Hyperlink"/>
            <w:rFonts w:ascii="Times New Roman" w:hAnsi="Times New Roman" w:cs="Times New Roman"/>
            <w:sz w:val="24"/>
            <w:szCs w:val="24"/>
          </w:rPr>
          <w:t>ms98s@MissouriState.edu</w:t>
        </w:r>
      </w:hyperlink>
      <w:r w:rsidR="005B040C">
        <w:rPr>
          <w:rFonts w:ascii="Times New Roman" w:hAnsi="Times New Roman" w:cs="Times New Roman"/>
          <w:sz w:val="24"/>
          <w:szCs w:val="24"/>
        </w:rPr>
        <w:t>, Fall 2020</w:t>
      </w:r>
    </w:p>
    <w:p w14:paraId="297D115C" w14:textId="0C679706" w:rsidR="000064BC" w:rsidRDefault="000064BC" w:rsidP="000064BC">
      <w:pPr>
        <w:spacing w:line="480" w:lineRule="auto"/>
        <w:jc w:val="center"/>
        <w:rPr>
          <w:rFonts w:ascii="Times New Roman" w:hAnsi="Times New Roman" w:cs="Times New Roman"/>
          <w:sz w:val="24"/>
          <w:szCs w:val="24"/>
        </w:rPr>
      </w:pPr>
    </w:p>
    <w:p w14:paraId="24F9509A" w14:textId="77777777" w:rsidR="000064BC" w:rsidRDefault="000064BC" w:rsidP="000064BC">
      <w:pPr>
        <w:spacing w:line="480" w:lineRule="auto"/>
        <w:jc w:val="center"/>
        <w:rPr>
          <w:rFonts w:ascii="Times New Roman" w:hAnsi="Times New Roman" w:cs="Times New Roman"/>
          <w:sz w:val="32"/>
          <w:szCs w:val="32"/>
        </w:rPr>
      </w:pPr>
    </w:p>
    <w:p w14:paraId="10AF424E" w14:textId="77777777" w:rsidR="000064BC" w:rsidRDefault="000064BC" w:rsidP="000064BC">
      <w:pPr>
        <w:spacing w:line="480" w:lineRule="auto"/>
        <w:jc w:val="center"/>
        <w:rPr>
          <w:rFonts w:ascii="Times New Roman" w:hAnsi="Times New Roman" w:cs="Times New Roman"/>
          <w:sz w:val="32"/>
          <w:szCs w:val="32"/>
        </w:rPr>
      </w:pPr>
    </w:p>
    <w:p w14:paraId="6CA29C99" w14:textId="3E355CBA" w:rsidR="000064BC" w:rsidRDefault="005B040C" w:rsidP="000064BC">
      <w:pPr>
        <w:spacing w:line="480" w:lineRule="auto"/>
        <w:jc w:val="center"/>
        <w:rPr>
          <w:rFonts w:ascii="Times New Roman" w:hAnsi="Times New Roman" w:cs="Times New Roman"/>
          <w:sz w:val="28"/>
          <w:szCs w:val="28"/>
        </w:rPr>
      </w:pPr>
      <w:r w:rsidRPr="005B040C">
        <w:rPr>
          <w:rFonts w:ascii="Times New Roman" w:hAnsi="Times New Roman" w:cs="Times New Roman"/>
          <w:sz w:val="28"/>
          <w:szCs w:val="28"/>
        </w:rPr>
        <w:t xml:space="preserve">  </w:t>
      </w:r>
      <w:r w:rsidR="000064BC" w:rsidRPr="000064BC">
        <w:rPr>
          <w:rFonts w:ascii="Times New Roman" w:hAnsi="Times New Roman" w:cs="Times New Roman"/>
          <w:sz w:val="28"/>
          <w:szCs w:val="28"/>
          <w:u w:val="single"/>
        </w:rPr>
        <w:t xml:space="preserve">Table </w:t>
      </w:r>
      <w:r w:rsidR="00344F7E">
        <w:rPr>
          <w:rFonts w:ascii="Times New Roman" w:hAnsi="Times New Roman" w:cs="Times New Roman"/>
          <w:sz w:val="28"/>
          <w:szCs w:val="28"/>
          <w:u w:val="single"/>
        </w:rPr>
        <w:t>o</w:t>
      </w:r>
      <w:r w:rsidR="000064BC" w:rsidRPr="000064BC">
        <w:rPr>
          <w:rFonts w:ascii="Times New Roman" w:hAnsi="Times New Roman" w:cs="Times New Roman"/>
          <w:sz w:val="28"/>
          <w:szCs w:val="28"/>
          <w:u w:val="single"/>
        </w:rPr>
        <w:t>f Contents</w:t>
      </w:r>
    </w:p>
    <w:p w14:paraId="2ACEE11C" w14:textId="3ADF32CA" w:rsidR="000064BC" w:rsidRDefault="000064BC" w:rsidP="000064BC">
      <w:pPr>
        <w:pStyle w:val="ListParagraph"/>
        <w:numPr>
          <w:ilvl w:val="0"/>
          <w:numId w:val="1"/>
        </w:numPr>
        <w:spacing w:line="480" w:lineRule="auto"/>
        <w:jc w:val="center"/>
        <w:rPr>
          <w:rFonts w:ascii="Times New Roman" w:hAnsi="Times New Roman" w:cs="Times New Roman"/>
          <w:sz w:val="24"/>
          <w:szCs w:val="24"/>
        </w:rPr>
      </w:pPr>
      <w:r>
        <w:rPr>
          <w:rFonts w:ascii="Times New Roman" w:hAnsi="Times New Roman" w:cs="Times New Roman"/>
          <w:sz w:val="24"/>
          <w:szCs w:val="24"/>
        </w:rPr>
        <w:t>Features</w:t>
      </w:r>
      <w:r w:rsidR="00344F7E">
        <w:rPr>
          <w:rFonts w:ascii="Times New Roman" w:hAnsi="Times New Roman" w:cs="Times New Roman"/>
          <w:sz w:val="24"/>
          <w:szCs w:val="24"/>
        </w:rPr>
        <w:t xml:space="preserve"> (2-4)</w:t>
      </w:r>
    </w:p>
    <w:p w14:paraId="249CBF1E" w14:textId="5FA146EC" w:rsidR="000064BC" w:rsidRDefault="000064BC" w:rsidP="000064BC">
      <w:pPr>
        <w:pStyle w:val="ListParagraph"/>
        <w:numPr>
          <w:ilvl w:val="0"/>
          <w:numId w:val="1"/>
        </w:numPr>
        <w:spacing w:line="480" w:lineRule="auto"/>
        <w:jc w:val="center"/>
        <w:rPr>
          <w:rFonts w:ascii="Times New Roman" w:hAnsi="Times New Roman" w:cs="Times New Roman"/>
          <w:sz w:val="24"/>
          <w:szCs w:val="24"/>
        </w:rPr>
      </w:pPr>
      <w:r>
        <w:rPr>
          <w:rFonts w:ascii="Times New Roman" w:hAnsi="Times New Roman" w:cs="Times New Roman"/>
          <w:sz w:val="24"/>
          <w:szCs w:val="24"/>
        </w:rPr>
        <w:t>Data Structures Used</w:t>
      </w:r>
      <w:r w:rsidR="00043150">
        <w:rPr>
          <w:rFonts w:ascii="Times New Roman" w:hAnsi="Times New Roman" w:cs="Times New Roman"/>
          <w:sz w:val="24"/>
          <w:szCs w:val="24"/>
        </w:rPr>
        <w:t xml:space="preserve"> (5-6)</w:t>
      </w:r>
    </w:p>
    <w:p w14:paraId="202A1860" w14:textId="28F76B03" w:rsidR="00355F16" w:rsidRDefault="00355F16" w:rsidP="000064BC">
      <w:pPr>
        <w:pStyle w:val="ListParagraph"/>
        <w:numPr>
          <w:ilvl w:val="0"/>
          <w:numId w:val="1"/>
        </w:numPr>
        <w:spacing w:line="480" w:lineRule="auto"/>
        <w:jc w:val="center"/>
        <w:rPr>
          <w:rFonts w:ascii="Times New Roman" w:hAnsi="Times New Roman" w:cs="Times New Roman"/>
          <w:sz w:val="24"/>
          <w:szCs w:val="24"/>
        </w:rPr>
      </w:pPr>
      <w:r>
        <w:rPr>
          <w:rFonts w:ascii="Times New Roman" w:hAnsi="Times New Roman" w:cs="Times New Roman"/>
          <w:sz w:val="24"/>
          <w:szCs w:val="24"/>
        </w:rPr>
        <w:t>Data Structure</w:t>
      </w:r>
      <w:r w:rsidR="002230BE">
        <w:rPr>
          <w:rFonts w:ascii="Times New Roman" w:hAnsi="Times New Roman" w:cs="Times New Roman"/>
          <w:sz w:val="24"/>
          <w:szCs w:val="24"/>
        </w:rPr>
        <w:t>s Instances</w:t>
      </w:r>
      <w:r w:rsidR="00043150">
        <w:rPr>
          <w:rFonts w:ascii="Times New Roman" w:hAnsi="Times New Roman" w:cs="Times New Roman"/>
          <w:sz w:val="24"/>
          <w:szCs w:val="24"/>
        </w:rPr>
        <w:t xml:space="preserve"> (7)</w:t>
      </w:r>
    </w:p>
    <w:p w14:paraId="053E3494" w14:textId="2BEDE2FF" w:rsidR="000064BC" w:rsidRDefault="000064BC" w:rsidP="000064BC">
      <w:pPr>
        <w:pStyle w:val="ListParagraph"/>
        <w:numPr>
          <w:ilvl w:val="0"/>
          <w:numId w:val="1"/>
        </w:numPr>
        <w:spacing w:line="480" w:lineRule="auto"/>
        <w:jc w:val="center"/>
        <w:rPr>
          <w:rFonts w:ascii="Times New Roman" w:hAnsi="Times New Roman" w:cs="Times New Roman"/>
          <w:sz w:val="24"/>
          <w:szCs w:val="24"/>
        </w:rPr>
      </w:pPr>
      <w:r>
        <w:rPr>
          <w:rFonts w:ascii="Times New Roman" w:hAnsi="Times New Roman" w:cs="Times New Roman"/>
          <w:sz w:val="24"/>
          <w:szCs w:val="24"/>
        </w:rPr>
        <w:t>Complexity Analysis</w:t>
      </w:r>
      <w:r w:rsidR="002230BE">
        <w:rPr>
          <w:rFonts w:ascii="Times New Roman" w:hAnsi="Times New Roman" w:cs="Times New Roman"/>
          <w:sz w:val="24"/>
          <w:szCs w:val="24"/>
        </w:rPr>
        <w:t xml:space="preserve"> and Justification</w:t>
      </w:r>
      <w:r w:rsidR="00043150">
        <w:rPr>
          <w:rFonts w:ascii="Times New Roman" w:hAnsi="Times New Roman" w:cs="Times New Roman"/>
          <w:sz w:val="24"/>
          <w:szCs w:val="24"/>
        </w:rPr>
        <w:t xml:space="preserve"> (8-9)</w:t>
      </w:r>
    </w:p>
    <w:p w14:paraId="6B83CAEA" w14:textId="5ABD565C" w:rsidR="000064BC" w:rsidRDefault="000064BC" w:rsidP="005B040C">
      <w:pPr>
        <w:pStyle w:val="ListParagraph"/>
        <w:numPr>
          <w:ilvl w:val="0"/>
          <w:numId w:val="1"/>
        </w:numPr>
        <w:spacing w:line="480" w:lineRule="auto"/>
        <w:jc w:val="center"/>
        <w:rPr>
          <w:rFonts w:ascii="Times New Roman" w:hAnsi="Times New Roman" w:cs="Times New Roman"/>
          <w:sz w:val="24"/>
          <w:szCs w:val="24"/>
        </w:rPr>
      </w:pPr>
      <w:r>
        <w:rPr>
          <w:rFonts w:ascii="Times New Roman" w:hAnsi="Times New Roman" w:cs="Times New Roman"/>
          <w:sz w:val="24"/>
          <w:szCs w:val="24"/>
        </w:rPr>
        <w:t>Repository Information</w:t>
      </w:r>
      <w:r w:rsidR="005B040C">
        <w:rPr>
          <w:rFonts w:ascii="Times New Roman" w:hAnsi="Times New Roman" w:cs="Times New Roman"/>
          <w:sz w:val="24"/>
          <w:szCs w:val="24"/>
        </w:rPr>
        <w:t xml:space="preserve"> and Setup</w:t>
      </w:r>
      <w:r w:rsidR="00043150">
        <w:rPr>
          <w:rFonts w:ascii="Times New Roman" w:hAnsi="Times New Roman" w:cs="Times New Roman"/>
          <w:sz w:val="24"/>
          <w:szCs w:val="24"/>
        </w:rPr>
        <w:t xml:space="preserve"> (10)</w:t>
      </w:r>
    </w:p>
    <w:p w14:paraId="3A50D75C" w14:textId="77777777" w:rsidR="005B040C" w:rsidRPr="005B040C" w:rsidRDefault="005B040C" w:rsidP="005B040C">
      <w:pPr>
        <w:pStyle w:val="ListParagraph"/>
        <w:spacing w:line="480" w:lineRule="auto"/>
        <w:rPr>
          <w:rFonts w:ascii="Times New Roman" w:hAnsi="Times New Roman" w:cs="Times New Roman"/>
          <w:sz w:val="24"/>
          <w:szCs w:val="24"/>
        </w:rPr>
      </w:pPr>
    </w:p>
    <w:p w14:paraId="07935410" w14:textId="3A0C9652" w:rsidR="000064BC" w:rsidRDefault="000064BC" w:rsidP="000064BC">
      <w:pPr>
        <w:pStyle w:val="ListParagraph"/>
        <w:spacing w:line="480" w:lineRule="auto"/>
        <w:rPr>
          <w:rFonts w:ascii="Times New Roman" w:hAnsi="Times New Roman" w:cs="Times New Roman"/>
          <w:sz w:val="24"/>
          <w:szCs w:val="24"/>
        </w:rPr>
      </w:pPr>
    </w:p>
    <w:p w14:paraId="0FEF9D96" w14:textId="767D3624" w:rsidR="000064BC" w:rsidRDefault="000064BC" w:rsidP="000064BC">
      <w:pPr>
        <w:pStyle w:val="ListParagraph"/>
        <w:spacing w:line="480" w:lineRule="auto"/>
        <w:rPr>
          <w:rFonts w:ascii="Times New Roman" w:hAnsi="Times New Roman" w:cs="Times New Roman"/>
          <w:sz w:val="24"/>
          <w:szCs w:val="24"/>
        </w:rPr>
      </w:pPr>
    </w:p>
    <w:p w14:paraId="3C92FB30" w14:textId="6DBB40DE" w:rsidR="000064BC" w:rsidRDefault="000064BC" w:rsidP="000064BC">
      <w:pPr>
        <w:pStyle w:val="ListParagraph"/>
        <w:spacing w:line="480" w:lineRule="auto"/>
        <w:rPr>
          <w:rFonts w:ascii="Times New Roman" w:hAnsi="Times New Roman" w:cs="Times New Roman"/>
          <w:sz w:val="24"/>
          <w:szCs w:val="24"/>
        </w:rPr>
      </w:pPr>
    </w:p>
    <w:p w14:paraId="43B47C16" w14:textId="7E092025" w:rsidR="000064BC" w:rsidRDefault="000064BC" w:rsidP="000064BC">
      <w:pPr>
        <w:pStyle w:val="ListParagraph"/>
        <w:spacing w:line="480" w:lineRule="auto"/>
        <w:rPr>
          <w:rFonts w:ascii="Times New Roman" w:hAnsi="Times New Roman" w:cs="Times New Roman"/>
          <w:sz w:val="24"/>
          <w:szCs w:val="24"/>
        </w:rPr>
      </w:pPr>
    </w:p>
    <w:p w14:paraId="3F232892" w14:textId="42D85011" w:rsidR="000064BC" w:rsidRDefault="000064BC" w:rsidP="000064BC">
      <w:pPr>
        <w:pStyle w:val="ListParagraph"/>
        <w:spacing w:line="480" w:lineRule="auto"/>
        <w:rPr>
          <w:rFonts w:ascii="Times New Roman" w:hAnsi="Times New Roman" w:cs="Times New Roman"/>
          <w:sz w:val="24"/>
          <w:szCs w:val="24"/>
        </w:rPr>
      </w:pPr>
    </w:p>
    <w:p w14:paraId="7F846CA5" w14:textId="5DD1F4A9" w:rsidR="000064BC" w:rsidRDefault="000064BC" w:rsidP="000064BC">
      <w:pPr>
        <w:pStyle w:val="ListParagraph"/>
        <w:spacing w:line="480" w:lineRule="auto"/>
        <w:rPr>
          <w:rFonts w:ascii="Times New Roman" w:hAnsi="Times New Roman" w:cs="Times New Roman"/>
          <w:sz w:val="24"/>
          <w:szCs w:val="24"/>
        </w:rPr>
      </w:pPr>
      <w:r w:rsidRPr="000064BC">
        <w:rPr>
          <w:rFonts w:ascii="Times New Roman" w:hAnsi="Times New Roman" w:cs="Times New Roman"/>
          <w:sz w:val="28"/>
          <w:szCs w:val="28"/>
          <w:u w:val="single"/>
        </w:rPr>
        <w:lastRenderedPageBreak/>
        <w:t>Features</w:t>
      </w:r>
    </w:p>
    <w:p w14:paraId="5AA3D188" w14:textId="42C43B8F" w:rsidR="000064BC" w:rsidRDefault="000064BC"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dmin Users:</w:t>
      </w:r>
    </w:p>
    <w:p w14:paraId="7D2DADA5" w14:textId="5522E41E" w:rsidR="0017540B" w:rsidRDefault="0017540B"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ID – Unique identifier for the admin. There is only 1 admin.</w:t>
      </w:r>
    </w:p>
    <w:p w14:paraId="28958227" w14:textId="34022753" w:rsidR="000064BC" w:rsidRDefault="000064BC" w:rsidP="005971CD">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Login</w:t>
      </w:r>
      <w:r w:rsidR="005971CD">
        <w:rPr>
          <w:rFonts w:ascii="Times New Roman" w:hAnsi="Times New Roman" w:cs="Times New Roman"/>
          <w:sz w:val="24"/>
          <w:szCs w:val="24"/>
        </w:rPr>
        <w:t xml:space="preserve"> -Will have a login used for verification; This is changeable. Retrievable; Encrypted</w:t>
      </w:r>
    </w:p>
    <w:p w14:paraId="13B8D165" w14:textId="492B5E2B" w:rsidR="000064BC" w:rsidRDefault="000064BC" w:rsidP="005971CD">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Password</w:t>
      </w:r>
      <w:r w:rsidR="005971CD">
        <w:rPr>
          <w:rFonts w:ascii="Times New Roman" w:hAnsi="Times New Roman" w:cs="Times New Roman"/>
          <w:sz w:val="24"/>
          <w:szCs w:val="24"/>
        </w:rPr>
        <w:t xml:space="preserve"> – Password for login verification. This is changeable but not retrievable. Encrypted</w:t>
      </w:r>
    </w:p>
    <w:p w14:paraId="47127E8E" w14:textId="7141E1F4" w:rsidR="000064BC" w:rsidRDefault="000064BC" w:rsidP="005971CD">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Enable/Disable Accounts</w:t>
      </w:r>
      <w:r w:rsidR="005971CD">
        <w:rPr>
          <w:rFonts w:ascii="Times New Roman" w:hAnsi="Times New Roman" w:cs="Times New Roman"/>
          <w:sz w:val="24"/>
          <w:szCs w:val="24"/>
        </w:rPr>
        <w:t xml:space="preserve"> – Admin can set the accounts to disabled and enabled. If disabled, the account can no longer be used. Can be set back to enabled.</w:t>
      </w:r>
    </w:p>
    <w:p w14:paraId="2420397C" w14:textId="11D0D1E5" w:rsidR="000064BC" w:rsidRDefault="000064BC" w:rsidP="005971CD">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Modify Account Specifics</w:t>
      </w:r>
      <w:r w:rsidR="005971CD">
        <w:rPr>
          <w:rFonts w:ascii="Times New Roman" w:hAnsi="Times New Roman" w:cs="Times New Roman"/>
          <w:sz w:val="24"/>
          <w:szCs w:val="24"/>
        </w:rPr>
        <w:t>- Admin can change the interest rate and term length of specific accounts</w:t>
      </w:r>
    </w:p>
    <w:p w14:paraId="3EC9CBD6" w14:textId="1CD31410" w:rsidR="000064BC" w:rsidRDefault="000064BC" w:rsidP="005971CD">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Create/Delete Accounts</w:t>
      </w:r>
      <w:r w:rsidR="005971CD">
        <w:rPr>
          <w:rFonts w:ascii="Times New Roman" w:hAnsi="Times New Roman" w:cs="Times New Roman"/>
          <w:sz w:val="24"/>
          <w:szCs w:val="24"/>
        </w:rPr>
        <w:t xml:space="preserve"> – Can created a new account. The delete will just disable the account, so the transaction history can still be retrieved.</w:t>
      </w:r>
      <w:r w:rsidR="005971CD">
        <w:rPr>
          <w:rFonts w:ascii="Times New Roman" w:hAnsi="Times New Roman" w:cs="Times New Roman"/>
          <w:sz w:val="24"/>
          <w:szCs w:val="24"/>
        </w:rPr>
        <w:tab/>
      </w:r>
    </w:p>
    <w:p w14:paraId="3C3725ED" w14:textId="7049A94F" w:rsidR="000064BC" w:rsidRDefault="000064BC"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r>
      <w:r w:rsidR="00AF4DA1">
        <w:rPr>
          <w:rFonts w:ascii="Times New Roman" w:hAnsi="Times New Roman" w:cs="Times New Roman"/>
          <w:sz w:val="24"/>
          <w:szCs w:val="24"/>
        </w:rPr>
        <w:t>Retrieve Login</w:t>
      </w:r>
      <w:r w:rsidR="005971CD">
        <w:rPr>
          <w:rFonts w:ascii="Times New Roman" w:hAnsi="Times New Roman" w:cs="Times New Roman"/>
          <w:sz w:val="24"/>
          <w:szCs w:val="24"/>
        </w:rPr>
        <w:t xml:space="preserve"> – Can retrieve the login username for any user</w:t>
      </w:r>
    </w:p>
    <w:p w14:paraId="680780CA" w14:textId="0E776971" w:rsidR="00AF4DA1" w:rsidRDefault="00AF4DA1" w:rsidP="005971CD">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Change Password</w:t>
      </w:r>
      <w:r w:rsidR="005971CD">
        <w:rPr>
          <w:rFonts w:ascii="Times New Roman" w:hAnsi="Times New Roman" w:cs="Times New Roman"/>
          <w:sz w:val="24"/>
          <w:szCs w:val="24"/>
        </w:rPr>
        <w:t xml:space="preserve"> – Can change the password for any user, cannot see the password</w:t>
      </w:r>
    </w:p>
    <w:p w14:paraId="3544696D" w14:textId="517D4799" w:rsidR="000064BC" w:rsidRDefault="000064BC"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Bank Official Users</w:t>
      </w:r>
    </w:p>
    <w:p w14:paraId="4E30968B" w14:textId="3F2E4D23" w:rsidR="0017540B" w:rsidRDefault="0017540B"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 xml:space="preserve">ID – Unique identifier for each Bank Official </w:t>
      </w:r>
    </w:p>
    <w:p w14:paraId="277B0785" w14:textId="11583DFE" w:rsidR="00AF4DA1" w:rsidRDefault="00AF4DA1"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Login</w:t>
      </w:r>
      <w:r w:rsidR="0017540B">
        <w:rPr>
          <w:rFonts w:ascii="Times New Roman" w:hAnsi="Times New Roman" w:cs="Times New Roman"/>
          <w:sz w:val="24"/>
          <w:szCs w:val="24"/>
        </w:rPr>
        <w:t xml:space="preserve"> – Used for verification; Encrypted; Changeable</w:t>
      </w:r>
    </w:p>
    <w:p w14:paraId="19B34638" w14:textId="3CAEAF9E" w:rsidR="00AF4DA1" w:rsidRDefault="00AF4DA1"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Password</w:t>
      </w:r>
      <w:r w:rsidR="0017540B">
        <w:rPr>
          <w:rFonts w:ascii="Times New Roman" w:hAnsi="Times New Roman" w:cs="Times New Roman"/>
          <w:sz w:val="24"/>
          <w:szCs w:val="24"/>
        </w:rPr>
        <w:t xml:space="preserve"> – Used for verification; Encrypted; </w:t>
      </w:r>
    </w:p>
    <w:p w14:paraId="6FDA7694" w14:textId="5ED4F0A6" w:rsidR="00AF4DA1" w:rsidRDefault="00AF4DA1" w:rsidP="0017540B">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Open/Close Accounts</w:t>
      </w:r>
      <w:r w:rsidR="0017540B">
        <w:rPr>
          <w:rFonts w:ascii="Times New Roman" w:hAnsi="Times New Roman" w:cs="Times New Roman"/>
          <w:sz w:val="24"/>
          <w:szCs w:val="24"/>
        </w:rPr>
        <w:t xml:space="preserve"> – This user can create new accounts for a specified account holder</w:t>
      </w:r>
    </w:p>
    <w:p w14:paraId="12A9C7A8" w14:textId="229758BB" w:rsidR="00AF4DA1" w:rsidRDefault="00AF4DA1" w:rsidP="0017540B">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lastRenderedPageBreak/>
        <w:t>Account Information Retrieval</w:t>
      </w:r>
      <w:r w:rsidR="0017540B">
        <w:rPr>
          <w:rFonts w:ascii="Times New Roman" w:hAnsi="Times New Roman" w:cs="Times New Roman"/>
          <w:sz w:val="24"/>
          <w:szCs w:val="24"/>
        </w:rPr>
        <w:t xml:space="preserve"> – Can get Interest Rate, Term Length, balance, and account number for a specified account, given the account holder </w:t>
      </w:r>
    </w:p>
    <w:p w14:paraId="737F49F9" w14:textId="53EA2253" w:rsidR="00AF4DA1" w:rsidRDefault="00AF4DA1" w:rsidP="0017540B">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Deposit/Withdraw</w:t>
      </w:r>
      <w:r w:rsidR="0017540B">
        <w:rPr>
          <w:rFonts w:ascii="Times New Roman" w:hAnsi="Times New Roman" w:cs="Times New Roman"/>
          <w:sz w:val="24"/>
          <w:szCs w:val="24"/>
        </w:rPr>
        <w:t xml:space="preserve"> – Can deposit and withdraw from any account, if the account holder verifies the transaction, this will create a transaction and save it to the transaction history</w:t>
      </w:r>
    </w:p>
    <w:p w14:paraId="0287C009" w14:textId="79E3CF92" w:rsidR="00AF4DA1" w:rsidRPr="00AF4DA1" w:rsidRDefault="00AF4DA1" w:rsidP="0017540B">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Search Accounts by Account Number/Name/ Phone Number</w:t>
      </w:r>
      <w:r w:rsidR="0017540B">
        <w:rPr>
          <w:rFonts w:ascii="Times New Roman" w:hAnsi="Times New Roman" w:cs="Times New Roman"/>
          <w:sz w:val="24"/>
          <w:szCs w:val="24"/>
        </w:rPr>
        <w:t xml:space="preserve"> – If the search is done by name or phone number it will return an account holder. If done by account number, it will return an account.</w:t>
      </w:r>
    </w:p>
    <w:p w14:paraId="7085C7A3" w14:textId="36963235" w:rsidR="000064BC" w:rsidRDefault="000064BC"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ccount Holder Users</w:t>
      </w:r>
    </w:p>
    <w:p w14:paraId="3B10F6E4" w14:textId="571403F9" w:rsidR="0017540B" w:rsidRDefault="0017540B"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ID – Unique identifier for each Account Holder</w:t>
      </w:r>
    </w:p>
    <w:p w14:paraId="7FC83374" w14:textId="69484258"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Login</w:t>
      </w:r>
      <w:r w:rsidR="0017540B">
        <w:rPr>
          <w:rFonts w:ascii="Times New Roman" w:hAnsi="Times New Roman" w:cs="Times New Roman"/>
          <w:sz w:val="24"/>
          <w:szCs w:val="24"/>
        </w:rPr>
        <w:t xml:space="preserve"> – Used for verification; Changeable</w:t>
      </w:r>
    </w:p>
    <w:p w14:paraId="61FC2FFD" w14:textId="7DBE7F4A" w:rsidR="00AF4DA1" w:rsidRDefault="00AF4DA1"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Password</w:t>
      </w:r>
      <w:r w:rsidR="0017540B">
        <w:rPr>
          <w:rFonts w:ascii="Times New Roman" w:hAnsi="Times New Roman" w:cs="Times New Roman"/>
          <w:sz w:val="24"/>
          <w:szCs w:val="24"/>
        </w:rPr>
        <w:t xml:space="preserve"> – Used for verification</w:t>
      </w:r>
    </w:p>
    <w:p w14:paraId="6823078D" w14:textId="761C98FB" w:rsidR="0017540B" w:rsidRDefault="0017540B"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Phone Number – Used for searching</w:t>
      </w:r>
    </w:p>
    <w:p w14:paraId="2BA819E4" w14:textId="0CB9DDC3" w:rsidR="0017540B" w:rsidRPr="00AF4DA1" w:rsidRDefault="0017540B"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Address – Additional Account Holder information</w:t>
      </w:r>
    </w:p>
    <w:p w14:paraId="0ADC92BC" w14:textId="67F83C26" w:rsidR="00AF4DA1" w:rsidRDefault="00AF4DA1" w:rsidP="0017540B">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Can have several accounts</w:t>
      </w:r>
      <w:r w:rsidR="0017540B">
        <w:rPr>
          <w:rFonts w:ascii="Times New Roman" w:hAnsi="Times New Roman" w:cs="Times New Roman"/>
          <w:sz w:val="24"/>
          <w:szCs w:val="24"/>
        </w:rPr>
        <w:t xml:space="preserve"> – Each account holder can have several accounts of varying type</w:t>
      </w:r>
    </w:p>
    <w:p w14:paraId="36157E84" w14:textId="77777777" w:rsidR="0017540B" w:rsidRDefault="00AF4DA1"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Change Password</w:t>
      </w:r>
      <w:r w:rsidR="0017540B">
        <w:rPr>
          <w:rFonts w:ascii="Times New Roman" w:hAnsi="Times New Roman" w:cs="Times New Roman"/>
          <w:sz w:val="24"/>
          <w:szCs w:val="24"/>
        </w:rPr>
        <w:t xml:space="preserve"> – An account holder can change their password, if the login </w:t>
      </w:r>
    </w:p>
    <w:p w14:paraId="7971A47A" w14:textId="71A34D1D" w:rsidR="00AF4DA1" w:rsidRDefault="0017540B" w:rsidP="0017540B">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first</w:t>
      </w:r>
    </w:p>
    <w:p w14:paraId="33B2DA48" w14:textId="15FB9C7F" w:rsidR="00AF4DA1" w:rsidRDefault="00AF4DA1" w:rsidP="0017540B">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Check accounts</w:t>
      </w:r>
      <w:r w:rsidR="0017540B">
        <w:rPr>
          <w:rFonts w:ascii="Times New Roman" w:hAnsi="Times New Roman" w:cs="Times New Roman"/>
          <w:sz w:val="24"/>
          <w:szCs w:val="24"/>
        </w:rPr>
        <w:t xml:space="preserve"> – Can check the transaction history and can see the balance of their account/accounts</w:t>
      </w:r>
    </w:p>
    <w:p w14:paraId="7BACD33E" w14:textId="4154AB07" w:rsidR="00AF4DA1" w:rsidRPr="00AF4DA1" w:rsidRDefault="00AF4DA1" w:rsidP="0017540B">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Check Transaction History by date</w:t>
      </w:r>
      <w:r w:rsidR="0017540B">
        <w:rPr>
          <w:rFonts w:ascii="Times New Roman" w:hAnsi="Times New Roman" w:cs="Times New Roman"/>
          <w:sz w:val="24"/>
          <w:szCs w:val="24"/>
        </w:rPr>
        <w:t xml:space="preserve"> – Can see all the transactions from a specified month</w:t>
      </w:r>
    </w:p>
    <w:p w14:paraId="63D1490B" w14:textId="77777777" w:rsidR="0017540B" w:rsidRDefault="0017540B" w:rsidP="000064BC">
      <w:pPr>
        <w:pStyle w:val="ListParagraph"/>
        <w:spacing w:line="480" w:lineRule="auto"/>
        <w:rPr>
          <w:rFonts w:ascii="Times New Roman" w:hAnsi="Times New Roman" w:cs="Times New Roman"/>
          <w:sz w:val="24"/>
          <w:szCs w:val="24"/>
        </w:rPr>
      </w:pPr>
    </w:p>
    <w:p w14:paraId="5F1458B2" w14:textId="6832115F" w:rsidR="000064BC" w:rsidRDefault="000064BC"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lastRenderedPageBreak/>
        <w:t>Accounts</w:t>
      </w:r>
    </w:p>
    <w:p w14:paraId="4B360A94" w14:textId="5503DFEB"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Account Number</w:t>
      </w:r>
      <w:r w:rsidR="00B65047">
        <w:rPr>
          <w:rFonts w:ascii="Times New Roman" w:hAnsi="Times New Roman" w:cs="Times New Roman"/>
          <w:sz w:val="24"/>
          <w:szCs w:val="24"/>
        </w:rPr>
        <w:t xml:space="preserve"> – Each Account has a unique Account Number</w:t>
      </w:r>
    </w:p>
    <w:p w14:paraId="6D614EC9" w14:textId="0E01ABA8"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Type</w:t>
      </w:r>
      <w:r w:rsidR="00B65047">
        <w:rPr>
          <w:rFonts w:ascii="Times New Roman" w:hAnsi="Times New Roman" w:cs="Times New Roman"/>
          <w:sz w:val="24"/>
          <w:szCs w:val="24"/>
        </w:rPr>
        <w:t xml:space="preserve"> – Can be CD: fixed-rate certificate of deposits, C: Checking, or S: Savings</w:t>
      </w:r>
    </w:p>
    <w:p w14:paraId="44131575" w14:textId="7A4AA692"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Creation Time</w:t>
      </w:r>
      <w:r w:rsidR="00B65047">
        <w:rPr>
          <w:rFonts w:ascii="Times New Roman" w:hAnsi="Times New Roman" w:cs="Times New Roman"/>
          <w:sz w:val="24"/>
          <w:szCs w:val="24"/>
        </w:rPr>
        <w:t xml:space="preserve"> – This is the date the account was created. </w:t>
      </w:r>
    </w:p>
    <w:p w14:paraId="0AA82465" w14:textId="0E78FA3F" w:rsidR="00AF4DA1" w:rsidRPr="00AF4DA1" w:rsidRDefault="00AF4DA1"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Closing Time</w:t>
      </w:r>
      <w:r w:rsidR="00B65047">
        <w:rPr>
          <w:rFonts w:ascii="Times New Roman" w:hAnsi="Times New Roman" w:cs="Times New Roman"/>
          <w:sz w:val="24"/>
          <w:szCs w:val="24"/>
        </w:rPr>
        <w:t xml:space="preserve"> – This is the date the account was closed.</w:t>
      </w:r>
    </w:p>
    <w:p w14:paraId="02B68FEA" w14:textId="54FBCE45"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Balance</w:t>
      </w:r>
      <w:r w:rsidR="00B65047">
        <w:rPr>
          <w:rFonts w:ascii="Times New Roman" w:hAnsi="Times New Roman" w:cs="Times New Roman"/>
          <w:sz w:val="24"/>
          <w:szCs w:val="24"/>
        </w:rPr>
        <w:t xml:space="preserve"> – Returns the balance of the account</w:t>
      </w:r>
    </w:p>
    <w:p w14:paraId="5A610566" w14:textId="168A823A" w:rsidR="00AF4DA1" w:rsidRDefault="00AF4DA1" w:rsidP="00B65047">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Interest Rate</w:t>
      </w:r>
      <w:r w:rsidR="00B65047">
        <w:rPr>
          <w:rFonts w:ascii="Times New Roman" w:hAnsi="Times New Roman" w:cs="Times New Roman"/>
          <w:sz w:val="24"/>
          <w:szCs w:val="24"/>
        </w:rPr>
        <w:t xml:space="preserve"> – The set interest rate of the account, can be changed by Admin or Bank Official</w:t>
      </w:r>
    </w:p>
    <w:p w14:paraId="7C4EAF6C" w14:textId="4DE326FA"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Term Length</w:t>
      </w:r>
      <w:r w:rsidR="00B65047">
        <w:rPr>
          <w:rFonts w:ascii="Times New Roman" w:hAnsi="Times New Roman" w:cs="Times New Roman"/>
          <w:sz w:val="24"/>
          <w:szCs w:val="24"/>
        </w:rPr>
        <w:t xml:space="preserve"> – How long it takes the account to mature</w:t>
      </w:r>
    </w:p>
    <w:p w14:paraId="36BD761D" w14:textId="5D6CC45B" w:rsidR="00AF4DA1" w:rsidRPr="00AF4DA1" w:rsidRDefault="00AF4DA1"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Service Charge</w:t>
      </w:r>
      <w:r w:rsidR="00B65047">
        <w:rPr>
          <w:rFonts w:ascii="Times New Roman" w:hAnsi="Times New Roman" w:cs="Times New Roman"/>
          <w:sz w:val="24"/>
          <w:szCs w:val="24"/>
        </w:rPr>
        <w:t xml:space="preserve"> – applied monthly to certain accounts</w:t>
      </w:r>
    </w:p>
    <w:p w14:paraId="2FB8BA95" w14:textId="53004CC8" w:rsidR="000064BC" w:rsidRDefault="000064BC"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Transactions</w:t>
      </w:r>
    </w:p>
    <w:p w14:paraId="4D8E6727" w14:textId="5593E6D6"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Date</w:t>
      </w:r>
      <w:r w:rsidR="00B65047">
        <w:rPr>
          <w:rFonts w:ascii="Times New Roman" w:hAnsi="Times New Roman" w:cs="Times New Roman"/>
          <w:sz w:val="24"/>
          <w:szCs w:val="24"/>
        </w:rPr>
        <w:t xml:space="preserve"> – date of transaction </w:t>
      </w:r>
    </w:p>
    <w:p w14:paraId="0BD913BB" w14:textId="2F48AFCE"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Action</w:t>
      </w:r>
      <w:r w:rsidR="00B65047">
        <w:rPr>
          <w:rFonts w:ascii="Times New Roman" w:hAnsi="Times New Roman" w:cs="Times New Roman"/>
          <w:sz w:val="24"/>
          <w:szCs w:val="24"/>
        </w:rPr>
        <w:t xml:space="preserve"> – Can be withdraw, deposit, open, or closed</w:t>
      </w:r>
    </w:p>
    <w:p w14:paraId="0D06FEAA" w14:textId="27438AAC" w:rsidR="00AF4DA1" w:rsidRDefault="00AF4DA1" w:rsidP="000064BC">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Amount</w:t>
      </w:r>
      <w:r w:rsidR="00B65047">
        <w:rPr>
          <w:rFonts w:ascii="Times New Roman" w:hAnsi="Times New Roman" w:cs="Times New Roman"/>
          <w:sz w:val="24"/>
          <w:szCs w:val="24"/>
        </w:rPr>
        <w:t xml:space="preserve"> – The amount the transaction was for.</w:t>
      </w:r>
    </w:p>
    <w:p w14:paraId="543BD93B" w14:textId="6E607A65" w:rsidR="00AF4DA1" w:rsidRDefault="00AF4DA1" w:rsidP="00AF4DA1">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t>Official</w:t>
      </w:r>
      <w:r w:rsidR="00B65047">
        <w:rPr>
          <w:rFonts w:ascii="Times New Roman" w:hAnsi="Times New Roman" w:cs="Times New Roman"/>
          <w:sz w:val="24"/>
          <w:szCs w:val="24"/>
        </w:rPr>
        <w:t xml:space="preserve"> – The official that was in charge of the </w:t>
      </w:r>
      <w:r w:rsidR="00344F7E">
        <w:rPr>
          <w:rFonts w:ascii="Times New Roman" w:hAnsi="Times New Roman" w:cs="Times New Roman"/>
          <w:sz w:val="24"/>
          <w:szCs w:val="24"/>
        </w:rPr>
        <w:t>transaction.</w:t>
      </w:r>
      <w:r w:rsidR="00B65047">
        <w:rPr>
          <w:rFonts w:ascii="Times New Roman" w:hAnsi="Times New Roman" w:cs="Times New Roman"/>
          <w:sz w:val="24"/>
          <w:szCs w:val="24"/>
        </w:rPr>
        <w:t xml:space="preserve"> </w:t>
      </w:r>
    </w:p>
    <w:p w14:paraId="064463F7" w14:textId="08BBA42B" w:rsidR="00344F7E" w:rsidRDefault="00344F7E" w:rsidP="00AF4DA1">
      <w:pPr>
        <w:pStyle w:val="ListParagraph"/>
        <w:spacing w:line="480" w:lineRule="auto"/>
        <w:rPr>
          <w:rFonts w:ascii="Times New Roman" w:hAnsi="Times New Roman" w:cs="Times New Roman"/>
          <w:sz w:val="24"/>
          <w:szCs w:val="24"/>
        </w:rPr>
      </w:pPr>
    </w:p>
    <w:p w14:paraId="2195CA42" w14:textId="0A7D0824" w:rsidR="00344F7E" w:rsidRDefault="00344F7E" w:rsidP="00AF4DA1">
      <w:pPr>
        <w:pStyle w:val="ListParagraph"/>
        <w:spacing w:line="480" w:lineRule="auto"/>
        <w:rPr>
          <w:rFonts w:ascii="Times New Roman" w:hAnsi="Times New Roman" w:cs="Times New Roman"/>
          <w:sz w:val="24"/>
          <w:szCs w:val="24"/>
        </w:rPr>
      </w:pPr>
    </w:p>
    <w:p w14:paraId="79AE0F76" w14:textId="25941F86" w:rsidR="00344F7E" w:rsidRDefault="00344F7E" w:rsidP="00AF4DA1">
      <w:pPr>
        <w:pStyle w:val="ListParagraph"/>
        <w:spacing w:line="480" w:lineRule="auto"/>
        <w:rPr>
          <w:rFonts w:ascii="Times New Roman" w:hAnsi="Times New Roman" w:cs="Times New Roman"/>
          <w:sz w:val="24"/>
          <w:szCs w:val="24"/>
        </w:rPr>
      </w:pPr>
    </w:p>
    <w:p w14:paraId="3E8A22AF" w14:textId="54616698" w:rsidR="00344F7E" w:rsidRDefault="00344F7E" w:rsidP="00AF4DA1">
      <w:pPr>
        <w:pStyle w:val="ListParagraph"/>
        <w:spacing w:line="480" w:lineRule="auto"/>
        <w:rPr>
          <w:rFonts w:ascii="Times New Roman" w:hAnsi="Times New Roman" w:cs="Times New Roman"/>
          <w:sz w:val="24"/>
          <w:szCs w:val="24"/>
        </w:rPr>
      </w:pPr>
    </w:p>
    <w:p w14:paraId="37A9B8F3" w14:textId="0529130E" w:rsidR="00344F7E" w:rsidRDefault="00344F7E" w:rsidP="00AF4DA1">
      <w:pPr>
        <w:pStyle w:val="ListParagraph"/>
        <w:spacing w:line="480" w:lineRule="auto"/>
        <w:rPr>
          <w:rFonts w:ascii="Times New Roman" w:hAnsi="Times New Roman" w:cs="Times New Roman"/>
          <w:sz w:val="24"/>
          <w:szCs w:val="24"/>
        </w:rPr>
      </w:pPr>
    </w:p>
    <w:p w14:paraId="13CCAC39" w14:textId="2DF7B9A9" w:rsidR="00344F7E" w:rsidRDefault="00344F7E" w:rsidP="00AF4DA1">
      <w:pPr>
        <w:pStyle w:val="ListParagraph"/>
        <w:spacing w:line="480" w:lineRule="auto"/>
        <w:rPr>
          <w:rFonts w:ascii="Times New Roman" w:hAnsi="Times New Roman" w:cs="Times New Roman"/>
          <w:sz w:val="24"/>
          <w:szCs w:val="24"/>
        </w:rPr>
      </w:pPr>
    </w:p>
    <w:p w14:paraId="139A4FA8" w14:textId="21EE898B" w:rsidR="00344F7E" w:rsidRDefault="00344F7E" w:rsidP="00AF4DA1">
      <w:pPr>
        <w:pStyle w:val="ListParagraph"/>
        <w:spacing w:line="480" w:lineRule="auto"/>
        <w:rPr>
          <w:rFonts w:ascii="Times New Roman" w:hAnsi="Times New Roman" w:cs="Times New Roman"/>
          <w:sz w:val="24"/>
          <w:szCs w:val="24"/>
        </w:rPr>
      </w:pPr>
    </w:p>
    <w:p w14:paraId="571F6519" w14:textId="6A76547C" w:rsidR="00344F7E" w:rsidRDefault="00344F7E" w:rsidP="00AF4DA1">
      <w:pPr>
        <w:pStyle w:val="ListParagraph"/>
        <w:spacing w:line="480" w:lineRule="auto"/>
        <w:rPr>
          <w:rFonts w:ascii="Times New Roman" w:hAnsi="Times New Roman" w:cs="Times New Roman"/>
          <w:sz w:val="24"/>
          <w:szCs w:val="24"/>
        </w:rPr>
      </w:pPr>
    </w:p>
    <w:p w14:paraId="5894022C" w14:textId="77777777" w:rsidR="00344F7E" w:rsidRPr="00AF4DA1" w:rsidRDefault="00344F7E" w:rsidP="00AF4DA1">
      <w:pPr>
        <w:pStyle w:val="ListParagraph"/>
        <w:spacing w:line="480" w:lineRule="auto"/>
        <w:rPr>
          <w:rFonts w:ascii="Times New Roman" w:hAnsi="Times New Roman" w:cs="Times New Roman"/>
          <w:sz w:val="24"/>
          <w:szCs w:val="24"/>
        </w:rPr>
      </w:pPr>
    </w:p>
    <w:p w14:paraId="5A1201D3" w14:textId="1AD7A1AA" w:rsidR="00344F7E" w:rsidRPr="00344F7E" w:rsidRDefault="00344F7E" w:rsidP="00344F7E">
      <w:pPr>
        <w:pStyle w:val="ListParagraph"/>
        <w:spacing w:line="480" w:lineRule="auto"/>
        <w:rPr>
          <w:rFonts w:ascii="Times New Roman" w:hAnsi="Times New Roman" w:cs="Times New Roman"/>
          <w:sz w:val="28"/>
          <w:szCs w:val="28"/>
          <w:u w:val="single"/>
        </w:rPr>
      </w:pPr>
      <w:r>
        <w:rPr>
          <w:rFonts w:ascii="Times New Roman" w:hAnsi="Times New Roman" w:cs="Times New Roman"/>
          <w:sz w:val="28"/>
          <w:szCs w:val="28"/>
          <w:u w:val="single"/>
        </w:rPr>
        <w:t>Data Structures Used</w:t>
      </w:r>
    </w:p>
    <w:p w14:paraId="791C87A5" w14:textId="3CC2ECDB" w:rsidR="00EB5677" w:rsidRDefault="00EB5677" w:rsidP="00EB5677">
      <w:pPr>
        <w:pStyle w:val="ListParagraph"/>
        <w:spacing w:line="480" w:lineRule="auto"/>
        <w:rPr>
          <w:rFonts w:ascii="Times New Roman" w:hAnsi="Times New Roman" w:cs="Times New Roman"/>
          <w:sz w:val="24"/>
          <w:szCs w:val="24"/>
        </w:rPr>
      </w:pPr>
      <w:r w:rsidRPr="00EB5677">
        <w:rPr>
          <w:rFonts w:ascii="Times New Roman" w:hAnsi="Times New Roman" w:cs="Times New Roman"/>
          <w:b/>
          <w:bCs/>
          <w:sz w:val="24"/>
          <w:szCs w:val="24"/>
        </w:rPr>
        <w:t>Vector</w:t>
      </w:r>
      <w:r>
        <w:rPr>
          <w:rFonts w:ascii="Times New Roman" w:hAnsi="Times New Roman" w:cs="Times New Roman"/>
          <w:sz w:val="24"/>
          <w:szCs w:val="24"/>
        </w:rPr>
        <w:t xml:space="preserve"> – We used this fairly often throughout the project because we were very familiar with it, we needed something that could be accessed with an index accessor but we needed something that could grow in size, and it was provided by the standard template library. </w:t>
      </w:r>
    </w:p>
    <w:p w14:paraId="21C8E895" w14:textId="5CBFD0D8" w:rsidR="00EB5677" w:rsidRDefault="00EB5677" w:rsidP="00EB5677">
      <w:pPr>
        <w:pStyle w:val="ListParagraph"/>
        <w:spacing w:line="480" w:lineRule="auto"/>
        <w:rPr>
          <w:rFonts w:ascii="Times New Roman" w:hAnsi="Times New Roman" w:cs="Times New Roman"/>
          <w:sz w:val="24"/>
          <w:szCs w:val="24"/>
        </w:rPr>
      </w:pPr>
      <w:r w:rsidRPr="00EB5677">
        <w:rPr>
          <w:rFonts w:ascii="Times New Roman" w:hAnsi="Times New Roman" w:cs="Times New Roman"/>
          <w:b/>
          <w:bCs/>
          <w:sz w:val="24"/>
          <w:szCs w:val="24"/>
        </w:rPr>
        <w:t>Array</w:t>
      </w:r>
      <w:r>
        <w:rPr>
          <w:rFonts w:ascii="Times New Roman" w:hAnsi="Times New Roman" w:cs="Times New Roman"/>
          <w:sz w:val="24"/>
          <w:szCs w:val="24"/>
        </w:rPr>
        <w:t xml:space="preserve"> – This was used only in one place. In that particular situation a fixed size container was right. The elements needed to be integer and in a related space. </w:t>
      </w:r>
    </w:p>
    <w:p w14:paraId="42FA6FA1" w14:textId="27D16A78" w:rsidR="00EB5677" w:rsidRDefault="00EB5677" w:rsidP="00EB5677">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String – This was used everywhere in the assignment. It was provided in the standard template library, and shortened our code considering the alternative</w:t>
      </w:r>
    </w:p>
    <w:p w14:paraId="0F046A5E" w14:textId="3D730128" w:rsidR="00EB5677" w:rsidRPr="00EB5677" w:rsidRDefault="00EB5677" w:rsidP="00EB5677">
      <w:pPr>
        <w:pStyle w:val="ListParagraph"/>
        <w:spacing w:line="480" w:lineRule="auto"/>
        <w:rPr>
          <w:rFonts w:ascii="Times New Roman" w:hAnsi="Times New Roman" w:cs="Times New Roman"/>
          <w:sz w:val="24"/>
          <w:szCs w:val="24"/>
        </w:rPr>
      </w:pPr>
      <w:r w:rsidRPr="00EB5677">
        <w:rPr>
          <w:rFonts w:ascii="Times New Roman" w:hAnsi="Times New Roman" w:cs="Times New Roman"/>
          <w:b/>
          <w:bCs/>
          <w:sz w:val="24"/>
          <w:szCs w:val="24"/>
        </w:rPr>
        <w:t>Account</w:t>
      </w:r>
      <w:r>
        <w:rPr>
          <w:rFonts w:ascii="Times New Roman" w:hAnsi="Times New Roman" w:cs="Times New Roman"/>
          <w:sz w:val="24"/>
          <w:szCs w:val="24"/>
        </w:rPr>
        <w:t xml:space="preserve"> – This was the first of the user defined data type used in this project. It was created to store several things in relation to a particular account. It has the data members to store things like the activation status, interest rate, term length, account number, balance, service fee, account type, and time stamps for time created, closed, last time the account was accessed, maturity, and it has a vector of transaction objects, which hold the record of the transaction. There are many methods for this data type, but most of them are getters ands setters, with exceptions like calculate interest rate and print transactions.</w:t>
      </w:r>
    </w:p>
    <w:p w14:paraId="6DFDC598" w14:textId="353DF58D" w:rsidR="00344F7E" w:rsidRPr="00EB5677" w:rsidRDefault="00344F7E" w:rsidP="00344F7E">
      <w:pPr>
        <w:pStyle w:val="ListParagraph"/>
        <w:spacing w:line="480" w:lineRule="auto"/>
        <w:rPr>
          <w:rFonts w:ascii="Times New Roman" w:hAnsi="Times New Roman" w:cs="Times New Roman"/>
          <w:sz w:val="24"/>
          <w:szCs w:val="24"/>
        </w:rPr>
      </w:pPr>
      <w:r w:rsidRPr="00EB5677">
        <w:rPr>
          <w:rFonts w:ascii="Times New Roman" w:hAnsi="Times New Roman" w:cs="Times New Roman"/>
          <w:b/>
          <w:bCs/>
          <w:sz w:val="24"/>
          <w:szCs w:val="24"/>
        </w:rPr>
        <w:t>AccountHolder</w:t>
      </w:r>
      <w:r w:rsidR="00EB5677">
        <w:rPr>
          <w:rFonts w:ascii="Times New Roman" w:hAnsi="Times New Roman" w:cs="Times New Roman"/>
          <w:b/>
          <w:bCs/>
          <w:sz w:val="24"/>
          <w:szCs w:val="24"/>
        </w:rPr>
        <w:t xml:space="preserve"> </w:t>
      </w:r>
      <w:r w:rsidR="00D906E2">
        <w:rPr>
          <w:rFonts w:ascii="Times New Roman" w:hAnsi="Times New Roman" w:cs="Times New Roman"/>
          <w:sz w:val="24"/>
          <w:szCs w:val="24"/>
        </w:rPr>
        <w:t>–</w:t>
      </w:r>
      <w:r w:rsidR="00EB5677">
        <w:rPr>
          <w:rFonts w:ascii="Times New Roman" w:hAnsi="Times New Roman" w:cs="Times New Roman"/>
          <w:sz w:val="24"/>
          <w:szCs w:val="24"/>
        </w:rPr>
        <w:t xml:space="preserve"> </w:t>
      </w:r>
      <w:r w:rsidR="00D906E2">
        <w:rPr>
          <w:rFonts w:ascii="Times New Roman" w:hAnsi="Times New Roman" w:cs="Times New Roman"/>
          <w:sz w:val="24"/>
          <w:szCs w:val="24"/>
        </w:rPr>
        <w:t xml:space="preserve">This was used to store things to do with a specific account holder. It has data members like first name, last name, phone number, password, login, </w:t>
      </w:r>
      <w:r w:rsidR="0037479B">
        <w:rPr>
          <w:rFonts w:ascii="Times New Roman" w:hAnsi="Times New Roman" w:cs="Times New Roman"/>
          <w:sz w:val="24"/>
          <w:szCs w:val="24"/>
        </w:rPr>
        <w:t xml:space="preserve">id, </w:t>
      </w:r>
      <w:r w:rsidR="00D906E2">
        <w:rPr>
          <w:rFonts w:ascii="Times New Roman" w:hAnsi="Times New Roman" w:cs="Times New Roman"/>
          <w:sz w:val="24"/>
          <w:szCs w:val="24"/>
        </w:rPr>
        <w:t xml:space="preserve">and a vector of account objects. It has several methods but most of them are getters and setters, except for creating different accounts and printing the information about the accounts. </w:t>
      </w:r>
    </w:p>
    <w:p w14:paraId="53E61679" w14:textId="4D7D4FA1" w:rsidR="00344F7E" w:rsidRPr="00D906E2" w:rsidRDefault="00344F7E" w:rsidP="00344F7E">
      <w:pPr>
        <w:pStyle w:val="ListParagraph"/>
        <w:spacing w:line="480" w:lineRule="auto"/>
        <w:rPr>
          <w:rFonts w:ascii="Times New Roman" w:hAnsi="Times New Roman" w:cs="Times New Roman"/>
          <w:sz w:val="24"/>
          <w:szCs w:val="24"/>
        </w:rPr>
      </w:pPr>
      <w:r w:rsidRPr="00EB5677">
        <w:rPr>
          <w:rFonts w:ascii="Times New Roman" w:hAnsi="Times New Roman" w:cs="Times New Roman"/>
          <w:b/>
          <w:bCs/>
          <w:sz w:val="24"/>
          <w:szCs w:val="24"/>
        </w:rPr>
        <w:t>BankOfficial</w:t>
      </w:r>
      <w:r w:rsidR="00D906E2">
        <w:rPr>
          <w:rFonts w:ascii="Times New Roman" w:hAnsi="Times New Roman" w:cs="Times New Roman"/>
          <w:b/>
          <w:bCs/>
          <w:sz w:val="24"/>
          <w:szCs w:val="24"/>
        </w:rPr>
        <w:t xml:space="preserve"> – </w:t>
      </w:r>
      <w:r w:rsidR="00D906E2">
        <w:rPr>
          <w:rFonts w:ascii="Times New Roman" w:hAnsi="Times New Roman" w:cs="Times New Roman"/>
          <w:sz w:val="24"/>
          <w:szCs w:val="24"/>
        </w:rPr>
        <w:t xml:space="preserve">This class is fairly similar to the AccountHolder class with a few notable exceptions. It does not have a vector as a data member. </w:t>
      </w:r>
      <w:r w:rsidR="00D476EF">
        <w:rPr>
          <w:rFonts w:ascii="Times New Roman" w:hAnsi="Times New Roman" w:cs="Times New Roman"/>
          <w:sz w:val="24"/>
          <w:szCs w:val="24"/>
        </w:rPr>
        <w:t xml:space="preserve">It also does not have a phone </w:t>
      </w:r>
      <w:r w:rsidR="00D476EF">
        <w:rPr>
          <w:rFonts w:ascii="Times New Roman" w:hAnsi="Times New Roman" w:cs="Times New Roman"/>
          <w:sz w:val="24"/>
          <w:szCs w:val="24"/>
        </w:rPr>
        <w:lastRenderedPageBreak/>
        <w:t xml:space="preserve">number or an address data member. Its members are also a little more than just getters and setters. It has an open account method that will open an account for a specified account holder. It has the ability to close an account. It can also make withdraws and deposits for a specified user. It can also search for account holders given a last name, a phone number, or login. It can search for accounts given an account number. </w:t>
      </w:r>
    </w:p>
    <w:p w14:paraId="1D121415" w14:textId="09F3637A" w:rsidR="00344F7E" w:rsidRPr="00D476EF" w:rsidRDefault="00344F7E" w:rsidP="00344F7E">
      <w:pPr>
        <w:pStyle w:val="ListParagraph"/>
        <w:spacing w:line="480" w:lineRule="auto"/>
        <w:rPr>
          <w:rFonts w:ascii="Times New Roman" w:hAnsi="Times New Roman" w:cs="Times New Roman"/>
          <w:sz w:val="24"/>
          <w:szCs w:val="24"/>
        </w:rPr>
      </w:pPr>
      <w:r w:rsidRPr="00EB5677">
        <w:rPr>
          <w:rFonts w:ascii="Times New Roman" w:hAnsi="Times New Roman" w:cs="Times New Roman"/>
          <w:b/>
          <w:bCs/>
          <w:sz w:val="24"/>
          <w:szCs w:val="24"/>
        </w:rPr>
        <w:t>Admin</w:t>
      </w:r>
      <w:r w:rsidR="00D476EF">
        <w:rPr>
          <w:rFonts w:ascii="Times New Roman" w:hAnsi="Times New Roman" w:cs="Times New Roman"/>
          <w:b/>
          <w:bCs/>
          <w:sz w:val="24"/>
          <w:szCs w:val="24"/>
        </w:rPr>
        <w:t xml:space="preserve"> </w:t>
      </w:r>
      <w:r w:rsidR="0037479B">
        <w:rPr>
          <w:rFonts w:ascii="Times New Roman" w:hAnsi="Times New Roman" w:cs="Times New Roman"/>
          <w:b/>
          <w:bCs/>
          <w:sz w:val="24"/>
          <w:szCs w:val="24"/>
        </w:rPr>
        <w:t>–</w:t>
      </w:r>
      <w:r w:rsidR="00D476EF">
        <w:rPr>
          <w:rFonts w:ascii="Times New Roman" w:hAnsi="Times New Roman" w:cs="Times New Roman"/>
          <w:b/>
          <w:bCs/>
          <w:sz w:val="24"/>
          <w:szCs w:val="24"/>
        </w:rPr>
        <w:t xml:space="preserve"> </w:t>
      </w:r>
      <w:r w:rsidR="0037479B">
        <w:rPr>
          <w:rFonts w:ascii="Times New Roman" w:hAnsi="Times New Roman" w:cs="Times New Roman"/>
          <w:sz w:val="24"/>
          <w:szCs w:val="24"/>
        </w:rPr>
        <w:t xml:space="preserve">This class will store the information for an admin user. There is only one admin user allowed to exist at a time. There is no way to delete or add an admin user. This class is similar to the BankOfficial data type. It has the data members of first name, last name, login, password and id. It has the capability to </w:t>
      </w:r>
      <w:r w:rsidR="00F87E21">
        <w:rPr>
          <w:rFonts w:ascii="Times New Roman" w:hAnsi="Times New Roman" w:cs="Times New Roman"/>
          <w:sz w:val="24"/>
          <w:szCs w:val="24"/>
        </w:rPr>
        <w:t xml:space="preserve">enable or disable the bank officials. It can get the login for any user, including itself. It can also change the interest rate and term length for a specific account given the account number, and the accountholder. </w:t>
      </w:r>
    </w:p>
    <w:p w14:paraId="5DF714AB" w14:textId="182FE53A" w:rsidR="00344F7E" w:rsidRPr="00F87E21" w:rsidRDefault="00344F7E" w:rsidP="00344F7E">
      <w:pPr>
        <w:pStyle w:val="ListParagraph"/>
        <w:spacing w:line="480" w:lineRule="auto"/>
        <w:rPr>
          <w:rFonts w:ascii="Times New Roman" w:hAnsi="Times New Roman" w:cs="Times New Roman"/>
          <w:sz w:val="24"/>
          <w:szCs w:val="24"/>
        </w:rPr>
      </w:pPr>
      <w:r w:rsidRPr="00EB5677">
        <w:rPr>
          <w:rFonts w:ascii="Times New Roman" w:hAnsi="Times New Roman" w:cs="Times New Roman"/>
          <w:b/>
          <w:bCs/>
          <w:sz w:val="24"/>
          <w:szCs w:val="24"/>
        </w:rPr>
        <w:t>Transaction</w:t>
      </w:r>
      <w:r w:rsidR="00F87E21">
        <w:rPr>
          <w:rFonts w:ascii="Times New Roman" w:hAnsi="Times New Roman" w:cs="Times New Roman"/>
          <w:b/>
          <w:bCs/>
          <w:sz w:val="24"/>
          <w:szCs w:val="24"/>
        </w:rPr>
        <w:t xml:space="preserve"> </w:t>
      </w:r>
      <w:r w:rsidR="00F87E21">
        <w:rPr>
          <w:rFonts w:ascii="Times New Roman" w:hAnsi="Times New Roman" w:cs="Times New Roman"/>
          <w:sz w:val="24"/>
          <w:szCs w:val="24"/>
        </w:rPr>
        <w:t>– This is a very simple data type. It has a date member, which is an array of integers, with the 0</w:t>
      </w:r>
      <w:r w:rsidR="00F87E21" w:rsidRPr="00F87E21">
        <w:rPr>
          <w:rFonts w:ascii="Times New Roman" w:hAnsi="Times New Roman" w:cs="Times New Roman"/>
          <w:sz w:val="24"/>
          <w:szCs w:val="24"/>
          <w:vertAlign w:val="superscript"/>
        </w:rPr>
        <w:t>th</w:t>
      </w:r>
      <w:r w:rsidR="00F87E21">
        <w:rPr>
          <w:rFonts w:ascii="Times New Roman" w:hAnsi="Times New Roman" w:cs="Times New Roman"/>
          <w:sz w:val="24"/>
          <w:szCs w:val="24"/>
        </w:rPr>
        <w:t xml:space="preserve"> index being the month, the 1</w:t>
      </w:r>
      <w:r w:rsidR="00F87E21" w:rsidRPr="00F87E21">
        <w:rPr>
          <w:rFonts w:ascii="Times New Roman" w:hAnsi="Times New Roman" w:cs="Times New Roman"/>
          <w:sz w:val="24"/>
          <w:szCs w:val="24"/>
          <w:vertAlign w:val="superscript"/>
        </w:rPr>
        <w:t>st</w:t>
      </w:r>
      <w:r w:rsidR="00F87E21">
        <w:rPr>
          <w:rFonts w:ascii="Times New Roman" w:hAnsi="Times New Roman" w:cs="Times New Roman"/>
          <w:sz w:val="24"/>
          <w:szCs w:val="24"/>
        </w:rPr>
        <w:t xml:space="preserve"> index being the day and 2</w:t>
      </w:r>
      <w:r w:rsidR="00F87E21" w:rsidRPr="00F87E21">
        <w:rPr>
          <w:rFonts w:ascii="Times New Roman" w:hAnsi="Times New Roman" w:cs="Times New Roman"/>
          <w:sz w:val="24"/>
          <w:szCs w:val="24"/>
          <w:vertAlign w:val="superscript"/>
        </w:rPr>
        <w:t>nd</w:t>
      </w:r>
      <w:r w:rsidR="00F87E21">
        <w:rPr>
          <w:rFonts w:ascii="Times New Roman" w:hAnsi="Times New Roman" w:cs="Times New Roman"/>
          <w:sz w:val="24"/>
          <w:szCs w:val="24"/>
        </w:rPr>
        <w:t xml:space="preserve"> index being the year. It has data members action, amount, and official. Official is referring to the official that oversaw the transaction. Originally this class was just going to be a string, but it was changed to its own data type late into development. </w:t>
      </w:r>
    </w:p>
    <w:p w14:paraId="0B0B2096" w14:textId="06CDC330" w:rsidR="00344F7E" w:rsidRDefault="00344F7E" w:rsidP="00344F7E">
      <w:pPr>
        <w:pStyle w:val="ListParagraph"/>
        <w:spacing w:line="480" w:lineRule="auto"/>
        <w:rPr>
          <w:rFonts w:ascii="Times New Roman" w:hAnsi="Times New Roman" w:cs="Times New Roman"/>
          <w:sz w:val="24"/>
          <w:szCs w:val="24"/>
        </w:rPr>
      </w:pPr>
    </w:p>
    <w:p w14:paraId="1EC5C4FB" w14:textId="2422A209" w:rsidR="00355F16" w:rsidRDefault="00355F16" w:rsidP="00344F7E">
      <w:pPr>
        <w:pStyle w:val="ListParagraph"/>
        <w:spacing w:line="480" w:lineRule="auto"/>
        <w:rPr>
          <w:rFonts w:ascii="Times New Roman" w:hAnsi="Times New Roman" w:cs="Times New Roman"/>
          <w:sz w:val="24"/>
          <w:szCs w:val="24"/>
        </w:rPr>
      </w:pPr>
    </w:p>
    <w:p w14:paraId="5FAEE65E" w14:textId="53C89FB4" w:rsidR="00355F16" w:rsidRDefault="00355F16" w:rsidP="00344F7E">
      <w:pPr>
        <w:pStyle w:val="ListParagraph"/>
        <w:spacing w:line="480" w:lineRule="auto"/>
        <w:rPr>
          <w:rFonts w:ascii="Times New Roman" w:hAnsi="Times New Roman" w:cs="Times New Roman"/>
          <w:sz w:val="24"/>
          <w:szCs w:val="24"/>
        </w:rPr>
      </w:pPr>
    </w:p>
    <w:p w14:paraId="52A3AA62" w14:textId="6BCC6450" w:rsidR="00355F16" w:rsidRDefault="00355F16" w:rsidP="00344F7E">
      <w:pPr>
        <w:pStyle w:val="ListParagraph"/>
        <w:spacing w:line="480" w:lineRule="auto"/>
        <w:rPr>
          <w:rFonts w:ascii="Times New Roman" w:hAnsi="Times New Roman" w:cs="Times New Roman"/>
          <w:sz w:val="24"/>
          <w:szCs w:val="24"/>
        </w:rPr>
      </w:pPr>
    </w:p>
    <w:p w14:paraId="1B3154CA" w14:textId="4E8E8972" w:rsidR="00355F16" w:rsidRDefault="00355F16" w:rsidP="00344F7E">
      <w:pPr>
        <w:pStyle w:val="ListParagraph"/>
        <w:spacing w:line="480" w:lineRule="auto"/>
        <w:rPr>
          <w:rFonts w:ascii="Times New Roman" w:hAnsi="Times New Roman" w:cs="Times New Roman"/>
          <w:sz w:val="24"/>
          <w:szCs w:val="24"/>
        </w:rPr>
      </w:pPr>
    </w:p>
    <w:p w14:paraId="4D3BBFDE" w14:textId="083C7F3E" w:rsidR="00355F16" w:rsidRDefault="00355F16" w:rsidP="00344F7E">
      <w:pPr>
        <w:pStyle w:val="ListParagraph"/>
        <w:spacing w:line="480" w:lineRule="auto"/>
        <w:rPr>
          <w:rFonts w:ascii="Times New Roman" w:hAnsi="Times New Roman" w:cs="Times New Roman"/>
          <w:sz w:val="24"/>
          <w:szCs w:val="24"/>
        </w:rPr>
      </w:pPr>
    </w:p>
    <w:p w14:paraId="13EA2DF7" w14:textId="19F2184D" w:rsidR="00355F16" w:rsidRDefault="00355F16" w:rsidP="00344F7E">
      <w:pPr>
        <w:pStyle w:val="ListParagraph"/>
        <w:spacing w:line="480" w:lineRule="auto"/>
        <w:rPr>
          <w:rFonts w:ascii="Times New Roman" w:hAnsi="Times New Roman" w:cs="Times New Roman"/>
          <w:sz w:val="24"/>
          <w:szCs w:val="24"/>
        </w:rPr>
      </w:pPr>
    </w:p>
    <w:p w14:paraId="779B04F5" w14:textId="48677965" w:rsidR="00355F16" w:rsidRPr="00355F16" w:rsidRDefault="00355F16" w:rsidP="00344F7E">
      <w:pPr>
        <w:pStyle w:val="ListParagraph"/>
        <w:spacing w:line="480" w:lineRule="auto"/>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Data Structures Instances</w:t>
      </w:r>
    </w:p>
    <w:tbl>
      <w:tblPr>
        <w:tblStyle w:val="TableGrid"/>
        <w:tblW w:w="0" w:type="auto"/>
        <w:tblInd w:w="720" w:type="dxa"/>
        <w:tblLook w:val="04A0" w:firstRow="1" w:lastRow="0" w:firstColumn="1" w:lastColumn="0" w:noHBand="0" w:noVBand="1"/>
      </w:tblPr>
      <w:tblGrid>
        <w:gridCol w:w="2194"/>
        <w:gridCol w:w="2048"/>
        <w:gridCol w:w="2194"/>
        <w:gridCol w:w="2194"/>
      </w:tblGrid>
      <w:tr w:rsidR="000C5C95" w14:paraId="25FAC514" w14:textId="77777777" w:rsidTr="000C5C95">
        <w:tc>
          <w:tcPr>
            <w:tcW w:w="2194" w:type="dxa"/>
          </w:tcPr>
          <w:p w14:paraId="5443BA57" w14:textId="735D32A2" w:rsidR="00344F7E" w:rsidRDefault="00344F7E"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Vector</w:t>
            </w:r>
          </w:p>
        </w:tc>
        <w:tc>
          <w:tcPr>
            <w:tcW w:w="2048" w:type="dxa"/>
          </w:tcPr>
          <w:p w14:paraId="45508C73" w14:textId="73E566F6" w:rsidR="00344F7E" w:rsidRDefault="00344F7E"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rray</w:t>
            </w:r>
          </w:p>
        </w:tc>
        <w:tc>
          <w:tcPr>
            <w:tcW w:w="2194" w:type="dxa"/>
          </w:tcPr>
          <w:p w14:paraId="3E28E062" w14:textId="7A6C066C" w:rsidR="00344F7E" w:rsidRDefault="00344F7E"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String</w:t>
            </w:r>
          </w:p>
        </w:tc>
        <w:tc>
          <w:tcPr>
            <w:tcW w:w="2194" w:type="dxa"/>
          </w:tcPr>
          <w:p w14:paraId="4134E9D1" w14:textId="7714DD28" w:rsidR="00344F7E" w:rsidRDefault="00344F7E"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ccount</w:t>
            </w:r>
          </w:p>
        </w:tc>
      </w:tr>
      <w:tr w:rsidR="000C5C95" w14:paraId="42C6650E" w14:textId="77777777" w:rsidTr="000C5C95">
        <w:tc>
          <w:tcPr>
            <w:tcW w:w="2194" w:type="dxa"/>
          </w:tcPr>
          <w:p w14:paraId="2067550D" w14:textId="6ECBCC15" w:rsidR="00344F7E" w:rsidRDefault="00344F7E" w:rsidP="00344F7E">
            <w:pPr>
              <w:pStyle w:val="ListParagraph"/>
              <w:ind w:left="0"/>
              <w:rPr>
                <w:rFonts w:ascii="Times New Roman" w:hAnsi="Times New Roman" w:cs="Times New Roman"/>
                <w:sz w:val="24"/>
                <w:szCs w:val="24"/>
              </w:rPr>
            </w:pPr>
            <w:r>
              <w:rPr>
                <w:rFonts w:ascii="Times New Roman" w:hAnsi="Times New Roman" w:cs="Times New Roman"/>
                <w:sz w:val="24"/>
                <w:szCs w:val="24"/>
              </w:rPr>
              <w:t>Used to store things like all the account holders and bank officials</w:t>
            </w:r>
          </w:p>
        </w:tc>
        <w:tc>
          <w:tcPr>
            <w:tcW w:w="2048" w:type="dxa"/>
          </w:tcPr>
          <w:p w14:paraId="3736A3D2" w14:textId="24EE13C9" w:rsidR="00344F7E" w:rsidRDefault="00344F7E" w:rsidP="00344F7E">
            <w:pPr>
              <w:pStyle w:val="ListParagraph"/>
              <w:ind w:left="0"/>
              <w:rPr>
                <w:rFonts w:ascii="Times New Roman" w:hAnsi="Times New Roman" w:cs="Times New Roman"/>
                <w:sz w:val="24"/>
                <w:szCs w:val="24"/>
              </w:rPr>
            </w:pPr>
            <w:r>
              <w:rPr>
                <w:rFonts w:ascii="Times New Roman" w:hAnsi="Times New Roman" w:cs="Times New Roman"/>
                <w:sz w:val="24"/>
                <w:szCs w:val="24"/>
              </w:rPr>
              <w:t>Used to store exclusively the dates in the transaction object</w:t>
            </w:r>
          </w:p>
        </w:tc>
        <w:tc>
          <w:tcPr>
            <w:tcW w:w="2194" w:type="dxa"/>
          </w:tcPr>
          <w:p w14:paraId="46378FCC" w14:textId="08F953E9" w:rsidR="00344F7E" w:rsidRDefault="00344F7E" w:rsidP="00344F7E">
            <w:pPr>
              <w:pStyle w:val="ListParagraph"/>
              <w:ind w:left="0"/>
              <w:rPr>
                <w:rFonts w:ascii="Times New Roman" w:hAnsi="Times New Roman" w:cs="Times New Roman"/>
                <w:sz w:val="24"/>
                <w:szCs w:val="24"/>
              </w:rPr>
            </w:pPr>
            <w:r>
              <w:rPr>
                <w:rFonts w:ascii="Times New Roman" w:hAnsi="Times New Roman" w:cs="Times New Roman"/>
                <w:sz w:val="24"/>
                <w:szCs w:val="24"/>
              </w:rPr>
              <w:t>Used in every user defined object for things like name, login, and password</w:t>
            </w:r>
          </w:p>
        </w:tc>
        <w:tc>
          <w:tcPr>
            <w:tcW w:w="2194" w:type="dxa"/>
          </w:tcPr>
          <w:p w14:paraId="5C945D26" w14:textId="5F29DA0C" w:rsidR="00344F7E"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User defined data type. Has account number, and stores all the information about a specific account</w:t>
            </w:r>
          </w:p>
        </w:tc>
      </w:tr>
      <w:tr w:rsidR="000C5C95" w14:paraId="31C2BA45" w14:textId="77777777" w:rsidTr="000C5C95">
        <w:tc>
          <w:tcPr>
            <w:tcW w:w="2194" w:type="dxa"/>
          </w:tcPr>
          <w:p w14:paraId="501F934A" w14:textId="3FBB80C3" w:rsidR="00344F7E"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Used in main.cpp, AccountHolder.h, account.h, </w:t>
            </w:r>
          </w:p>
        </w:tc>
        <w:tc>
          <w:tcPr>
            <w:tcW w:w="2048" w:type="dxa"/>
          </w:tcPr>
          <w:p w14:paraId="6662697A" w14:textId="000D8020" w:rsidR="00344F7E" w:rsidRDefault="000C5C95" w:rsidP="000C5C95">
            <w:pPr>
              <w:pStyle w:val="ListParagraph"/>
              <w:spacing w:line="276" w:lineRule="auto"/>
              <w:ind w:left="0"/>
              <w:rPr>
                <w:rFonts w:ascii="Times New Roman" w:hAnsi="Times New Roman" w:cs="Times New Roman"/>
                <w:sz w:val="24"/>
                <w:szCs w:val="24"/>
              </w:rPr>
            </w:pPr>
            <w:r>
              <w:rPr>
                <w:rFonts w:ascii="Times New Roman" w:hAnsi="Times New Roman" w:cs="Times New Roman"/>
                <w:sz w:val="24"/>
                <w:szCs w:val="24"/>
              </w:rPr>
              <w:t>Used in Transaction.h</w:t>
            </w:r>
          </w:p>
        </w:tc>
        <w:tc>
          <w:tcPr>
            <w:tcW w:w="2194" w:type="dxa"/>
          </w:tcPr>
          <w:p w14:paraId="6875673A" w14:textId="1F33AF1E" w:rsidR="00344F7E"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Used in Account.h, main.cpp, AccountHolder.h, BankOfficial.h, Admin.h, Transaction.h </w:t>
            </w:r>
          </w:p>
        </w:tc>
        <w:tc>
          <w:tcPr>
            <w:tcW w:w="2194" w:type="dxa"/>
          </w:tcPr>
          <w:p w14:paraId="7B060A36" w14:textId="4134877E" w:rsidR="00344F7E"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Used in main.cpp, AccountHolder.h, BankOfficial.h, Admin.h</w:t>
            </w:r>
          </w:p>
        </w:tc>
      </w:tr>
    </w:tbl>
    <w:p w14:paraId="7436DB6A" w14:textId="173EC963" w:rsidR="00344F7E" w:rsidRDefault="00344F7E" w:rsidP="00344F7E">
      <w:pPr>
        <w:pStyle w:val="ListParagraph"/>
        <w:spacing w:line="48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198"/>
        <w:gridCol w:w="2145"/>
        <w:gridCol w:w="2078"/>
        <w:gridCol w:w="2209"/>
      </w:tblGrid>
      <w:tr w:rsidR="000C5C95" w14:paraId="765E6092" w14:textId="77777777" w:rsidTr="000C5C95">
        <w:tc>
          <w:tcPr>
            <w:tcW w:w="2337" w:type="dxa"/>
          </w:tcPr>
          <w:p w14:paraId="2C3C6319" w14:textId="4B4163BE" w:rsidR="000C5C95" w:rsidRDefault="000C5C95"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ccountHolder</w:t>
            </w:r>
          </w:p>
        </w:tc>
        <w:tc>
          <w:tcPr>
            <w:tcW w:w="2337" w:type="dxa"/>
          </w:tcPr>
          <w:p w14:paraId="23B26E6E" w14:textId="45ABC8F1" w:rsidR="000C5C95" w:rsidRDefault="000C5C95"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BankOfficial</w:t>
            </w:r>
          </w:p>
        </w:tc>
        <w:tc>
          <w:tcPr>
            <w:tcW w:w="2338" w:type="dxa"/>
          </w:tcPr>
          <w:p w14:paraId="0F433C38" w14:textId="6389C172" w:rsidR="000C5C95" w:rsidRDefault="000C5C95"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dmin</w:t>
            </w:r>
          </w:p>
        </w:tc>
        <w:tc>
          <w:tcPr>
            <w:tcW w:w="2338" w:type="dxa"/>
          </w:tcPr>
          <w:p w14:paraId="2169E40C" w14:textId="7BB57B42" w:rsidR="000C5C95" w:rsidRDefault="000C5C95" w:rsidP="00344F7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Transaction</w:t>
            </w:r>
          </w:p>
        </w:tc>
      </w:tr>
      <w:tr w:rsidR="000C5C95" w14:paraId="1D9D2838" w14:textId="77777777" w:rsidTr="000C5C95">
        <w:tc>
          <w:tcPr>
            <w:tcW w:w="2337" w:type="dxa"/>
          </w:tcPr>
          <w:p w14:paraId="28970904" w14:textId="77777777"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User defined data, Stores everything that has to do with a specific account holder</w:t>
            </w:r>
          </w:p>
          <w:p w14:paraId="004020DC" w14:textId="77777777" w:rsidR="000C5C95" w:rsidRDefault="000C5C95" w:rsidP="000C5C95">
            <w:pPr>
              <w:pStyle w:val="ListParagraph"/>
              <w:ind w:left="0"/>
              <w:rPr>
                <w:rFonts w:ascii="Times New Roman" w:hAnsi="Times New Roman" w:cs="Times New Roman"/>
                <w:sz w:val="24"/>
                <w:szCs w:val="24"/>
              </w:rPr>
            </w:pPr>
          </w:p>
          <w:p w14:paraId="1DABB46E" w14:textId="454196B9" w:rsidR="000C5C95" w:rsidRDefault="000C5C95" w:rsidP="000C5C95">
            <w:pPr>
              <w:pStyle w:val="ListParagraph"/>
              <w:ind w:left="0"/>
              <w:rPr>
                <w:rFonts w:ascii="Times New Roman" w:hAnsi="Times New Roman" w:cs="Times New Roman"/>
                <w:sz w:val="24"/>
                <w:szCs w:val="24"/>
              </w:rPr>
            </w:pPr>
          </w:p>
        </w:tc>
        <w:tc>
          <w:tcPr>
            <w:tcW w:w="2337" w:type="dxa"/>
          </w:tcPr>
          <w:p w14:paraId="39891A01" w14:textId="56A1707B"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User defined data, Stores everything that has to do with a specific Bank Official</w:t>
            </w:r>
          </w:p>
          <w:p w14:paraId="5F35AF4F" w14:textId="77777777" w:rsidR="000C5C95" w:rsidRDefault="000C5C95" w:rsidP="000C5C95">
            <w:pPr>
              <w:pStyle w:val="ListParagraph"/>
              <w:ind w:left="0"/>
              <w:rPr>
                <w:rFonts w:ascii="Times New Roman" w:hAnsi="Times New Roman" w:cs="Times New Roman"/>
                <w:sz w:val="24"/>
                <w:szCs w:val="24"/>
              </w:rPr>
            </w:pPr>
          </w:p>
        </w:tc>
        <w:tc>
          <w:tcPr>
            <w:tcW w:w="2338" w:type="dxa"/>
          </w:tcPr>
          <w:p w14:paraId="29935140" w14:textId="5F7DA5CB"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Only 1 admin is created. Stores things that has to do with the admin</w:t>
            </w:r>
          </w:p>
        </w:tc>
        <w:tc>
          <w:tcPr>
            <w:tcW w:w="2338" w:type="dxa"/>
          </w:tcPr>
          <w:p w14:paraId="13A0DF24" w14:textId="7EF7D7B3"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Holds a record of a transaction. Has things like date and actions taken</w:t>
            </w:r>
          </w:p>
        </w:tc>
      </w:tr>
      <w:tr w:rsidR="000C5C95" w14:paraId="3C10EAA8" w14:textId="77777777" w:rsidTr="000C5C95">
        <w:tc>
          <w:tcPr>
            <w:tcW w:w="2337" w:type="dxa"/>
          </w:tcPr>
          <w:p w14:paraId="2B3D9C58" w14:textId="77777777"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Used in main.cpp, BankOfficial.h,</w:t>
            </w:r>
          </w:p>
          <w:p w14:paraId="32D50C26" w14:textId="77777777"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Admin.h</w:t>
            </w:r>
          </w:p>
          <w:p w14:paraId="55AF98C1" w14:textId="77777777" w:rsidR="000C5C95" w:rsidRDefault="000C5C95" w:rsidP="000C5C95">
            <w:pPr>
              <w:pStyle w:val="ListParagraph"/>
              <w:ind w:left="0"/>
              <w:rPr>
                <w:rFonts w:ascii="Times New Roman" w:hAnsi="Times New Roman" w:cs="Times New Roman"/>
                <w:sz w:val="24"/>
                <w:szCs w:val="24"/>
              </w:rPr>
            </w:pPr>
          </w:p>
          <w:p w14:paraId="311CB267" w14:textId="323FD3DD" w:rsidR="000C5C95" w:rsidRDefault="000C5C95" w:rsidP="000C5C95">
            <w:pPr>
              <w:pStyle w:val="ListParagraph"/>
              <w:ind w:left="0"/>
              <w:rPr>
                <w:rFonts w:ascii="Times New Roman" w:hAnsi="Times New Roman" w:cs="Times New Roman"/>
                <w:sz w:val="24"/>
                <w:szCs w:val="24"/>
              </w:rPr>
            </w:pPr>
          </w:p>
        </w:tc>
        <w:tc>
          <w:tcPr>
            <w:tcW w:w="2337" w:type="dxa"/>
          </w:tcPr>
          <w:p w14:paraId="45F5B5FD" w14:textId="67999A0B"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Used in main.cpp, </w:t>
            </w:r>
          </w:p>
          <w:p w14:paraId="7E539575" w14:textId="77777777"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Admin.h</w:t>
            </w:r>
          </w:p>
          <w:p w14:paraId="34F4ECE4" w14:textId="77777777" w:rsidR="000C5C95" w:rsidRDefault="000C5C95" w:rsidP="000C5C95">
            <w:pPr>
              <w:pStyle w:val="ListParagraph"/>
              <w:ind w:left="0"/>
              <w:rPr>
                <w:rFonts w:ascii="Times New Roman" w:hAnsi="Times New Roman" w:cs="Times New Roman"/>
                <w:sz w:val="24"/>
                <w:szCs w:val="24"/>
              </w:rPr>
            </w:pPr>
          </w:p>
        </w:tc>
        <w:tc>
          <w:tcPr>
            <w:tcW w:w="2338" w:type="dxa"/>
          </w:tcPr>
          <w:p w14:paraId="0AB7919C" w14:textId="2E787AC1"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Used in main.cpp, </w:t>
            </w:r>
          </w:p>
          <w:p w14:paraId="3F59B995" w14:textId="77777777"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Admin.h</w:t>
            </w:r>
          </w:p>
          <w:p w14:paraId="3330A7A4" w14:textId="77777777" w:rsidR="000C5C95" w:rsidRDefault="000C5C95" w:rsidP="000C5C95">
            <w:pPr>
              <w:pStyle w:val="ListParagraph"/>
              <w:ind w:left="0"/>
              <w:rPr>
                <w:rFonts w:ascii="Times New Roman" w:hAnsi="Times New Roman" w:cs="Times New Roman"/>
                <w:sz w:val="24"/>
                <w:szCs w:val="24"/>
              </w:rPr>
            </w:pPr>
          </w:p>
        </w:tc>
        <w:tc>
          <w:tcPr>
            <w:tcW w:w="2338" w:type="dxa"/>
          </w:tcPr>
          <w:p w14:paraId="1F9C5074" w14:textId="00B35A35" w:rsidR="000C5C95" w:rsidRDefault="000C5C95" w:rsidP="000C5C95">
            <w:pPr>
              <w:pStyle w:val="ListParagraph"/>
              <w:ind w:left="0"/>
              <w:rPr>
                <w:rFonts w:ascii="Times New Roman" w:hAnsi="Times New Roman" w:cs="Times New Roman"/>
                <w:sz w:val="24"/>
                <w:szCs w:val="24"/>
              </w:rPr>
            </w:pPr>
            <w:r>
              <w:rPr>
                <w:rFonts w:ascii="Times New Roman" w:hAnsi="Times New Roman" w:cs="Times New Roman"/>
                <w:sz w:val="24"/>
                <w:szCs w:val="24"/>
              </w:rPr>
              <w:t>Used in main.cpp, AccountHolder, account.h, main.cpp</w:t>
            </w:r>
          </w:p>
          <w:p w14:paraId="6C9C1CFC" w14:textId="77777777" w:rsidR="000C5C95" w:rsidRDefault="000C5C95" w:rsidP="000C5C95">
            <w:pPr>
              <w:pStyle w:val="ListParagraph"/>
              <w:ind w:left="0"/>
              <w:rPr>
                <w:rFonts w:ascii="Times New Roman" w:hAnsi="Times New Roman" w:cs="Times New Roman"/>
                <w:sz w:val="24"/>
                <w:szCs w:val="24"/>
              </w:rPr>
            </w:pPr>
          </w:p>
        </w:tc>
      </w:tr>
    </w:tbl>
    <w:p w14:paraId="5EC0A1EC" w14:textId="5C0B0A62" w:rsidR="000C5C95" w:rsidRDefault="000C5C95" w:rsidP="00344F7E">
      <w:pPr>
        <w:pStyle w:val="ListParagraph"/>
        <w:spacing w:line="480" w:lineRule="auto"/>
        <w:rPr>
          <w:rFonts w:ascii="Times New Roman" w:hAnsi="Times New Roman" w:cs="Times New Roman"/>
          <w:sz w:val="24"/>
          <w:szCs w:val="24"/>
        </w:rPr>
      </w:pPr>
    </w:p>
    <w:p w14:paraId="2E9A284C" w14:textId="6B08A527" w:rsidR="002230BE" w:rsidRDefault="002230BE" w:rsidP="00344F7E">
      <w:pPr>
        <w:pStyle w:val="ListParagraph"/>
        <w:spacing w:line="480" w:lineRule="auto"/>
        <w:rPr>
          <w:rFonts w:ascii="Times New Roman" w:hAnsi="Times New Roman" w:cs="Times New Roman"/>
          <w:sz w:val="24"/>
          <w:szCs w:val="24"/>
        </w:rPr>
      </w:pPr>
    </w:p>
    <w:p w14:paraId="45B4B630" w14:textId="40BE345E" w:rsidR="002230BE" w:rsidRDefault="002230BE" w:rsidP="00344F7E">
      <w:pPr>
        <w:pStyle w:val="ListParagraph"/>
        <w:spacing w:line="480" w:lineRule="auto"/>
        <w:rPr>
          <w:rFonts w:ascii="Times New Roman" w:hAnsi="Times New Roman" w:cs="Times New Roman"/>
          <w:sz w:val="24"/>
          <w:szCs w:val="24"/>
        </w:rPr>
      </w:pPr>
    </w:p>
    <w:p w14:paraId="5BEBC753" w14:textId="7F4A986F" w:rsidR="002230BE" w:rsidRDefault="002230BE" w:rsidP="00344F7E">
      <w:pPr>
        <w:pStyle w:val="ListParagraph"/>
        <w:spacing w:line="480" w:lineRule="auto"/>
        <w:rPr>
          <w:rFonts w:ascii="Times New Roman" w:hAnsi="Times New Roman" w:cs="Times New Roman"/>
          <w:sz w:val="24"/>
          <w:szCs w:val="24"/>
        </w:rPr>
      </w:pPr>
    </w:p>
    <w:p w14:paraId="6BC6DFFE" w14:textId="478C1546" w:rsidR="002230BE" w:rsidRDefault="002230BE" w:rsidP="00344F7E">
      <w:pPr>
        <w:pStyle w:val="ListParagraph"/>
        <w:spacing w:line="480" w:lineRule="auto"/>
        <w:rPr>
          <w:rFonts w:ascii="Times New Roman" w:hAnsi="Times New Roman" w:cs="Times New Roman"/>
          <w:sz w:val="24"/>
          <w:szCs w:val="24"/>
        </w:rPr>
      </w:pPr>
    </w:p>
    <w:p w14:paraId="6418FDF6" w14:textId="2DD3B6E9" w:rsidR="002230BE" w:rsidRDefault="002230BE" w:rsidP="00344F7E">
      <w:pPr>
        <w:pStyle w:val="ListParagraph"/>
        <w:spacing w:line="480" w:lineRule="auto"/>
        <w:rPr>
          <w:rFonts w:ascii="Times New Roman" w:hAnsi="Times New Roman" w:cs="Times New Roman"/>
          <w:sz w:val="24"/>
          <w:szCs w:val="24"/>
        </w:rPr>
      </w:pPr>
    </w:p>
    <w:p w14:paraId="3DFD62DF" w14:textId="6165EAE6" w:rsidR="002230BE" w:rsidRDefault="002230BE" w:rsidP="002230BE">
      <w:pPr>
        <w:spacing w:line="480" w:lineRule="auto"/>
        <w:rPr>
          <w:rFonts w:ascii="Times New Roman" w:hAnsi="Times New Roman" w:cs="Times New Roman"/>
          <w:sz w:val="24"/>
          <w:szCs w:val="24"/>
        </w:rPr>
      </w:pPr>
    </w:p>
    <w:p w14:paraId="1DF1745D" w14:textId="67469DAB" w:rsidR="002230BE" w:rsidRDefault="002230BE" w:rsidP="002230BE">
      <w:pPr>
        <w:spacing w:line="480" w:lineRule="auto"/>
        <w:rPr>
          <w:rFonts w:ascii="Times New Roman" w:hAnsi="Times New Roman" w:cs="Times New Roman"/>
          <w:sz w:val="28"/>
          <w:szCs w:val="28"/>
        </w:rPr>
      </w:pPr>
      <w:r>
        <w:rPr>
          <w:rFonts w:ascii="Times New Roman" w:hAnsi="Times New Roman" w:cs="Times New Roman"/>
          <w:b/>
          <w:bCs/>
          <w:sz w:val="28"/>
          <w:szCs w:val="28"/>
          <w:u w:val="single"/>
        </w:rPr>
        <w:lastRenderedPageBreak/>
        <w:t>Complexity and Justification</w:t>
      </w:r>
    </w:p>
    <w:p w14:paraId="6CDF4531" w14:textId="77777777" w:rsidR="002230BE" w:rsidRDefault="002230BE" w:rsidP="002230BE">
      <w:pPr>
        <w:spacing w:line="480" w:lineRule="auto"/>
        <w:rPr>
          <w:rFonts w:ascii="Times New Roman" w:hAnsi="Times New Roman" w:cs="Times New Roman"/>
          <w:sz w:val="24"/>
          <w:szCs w:val="24"/>
        </w:rPr>
      </w:pPr>
      <w:r>
        <w:rPr>
          <w:rFonts w:ascii="Times New Roman" w:hAnsi="Times New Roman" w:cs="Times New Roman"/>
          <w:sz w:val="24"/>
          <w:szCs w:val="24"/>
        </w:rPr>
        <w:t xml:space="preserve">Vector – Index accessing: O(1), inserting or removing elements at the end: O(1), insert or </w:t>
      </w:r>
    </w:p>
    <w:p w14:paraId="1B1BA5A8" w14:textId="4C6E5885" w:rsidR="002230BE" w:rsidRDefault="002230BE" w:rsidP="002230BE">
      <w:pPr>
        <w:spacing w:line="480" w:lineRule="auto"/>
        <w:ind w:firstLine="720"/>
        <w:rPr>
          <w:rFonts w:ascii="Times New Roman" w:hAnsi="Times New Roman" w:cs="Times New Roman"/>
          <w:sz w:val="24"/>
          <w:szCs w:val="24"/>
        </w:rPr>
      </w:pPr>
      <w:r>
        <w:rPr>
          <w:rFonts w:ascii="Times New Roman" w:hAnsi="Times New Roman" w:cs="Times New Roman"/>
          <w:sz w:val="24"/>
          <w:szCs w:val="24"/>
        </w:rPr>
        <w:t>removal at other indexes: O(n).</w:t>
      </w:r>
    </w:p>
    <w:p w14:paraId="4046B990" w14:textId="457EC42F" w:rsidR="002230BE" w:rsidRDefault="002230BE" w:rsidP="002230BE">
      <w:pPr>
        <w:spacing w:line="480" w:lineRule="auto"/>
        <w:ind w:left="720"/>
        <w:rPr>
          <w:rFonts w:ascii="Times New Roman" w:hAnsi="Times New Roman" w:cs="Times New Roman"/>
          <w:sz w:val="24"/>
          <w:szCs w:val="24"/>
        </w:rPr>
      </w:pPr>
      <w:r>
        <w:rPr>
          <w:rFonts w:ascii="Times New Roman" w:hAnsi="Times New Roman" w:cs="Times New Roman"/>
          <w:sz w:val="24"/>
          <w:szCs w:val="24"/>
        </w:rPr>
        <w:t>Justification: For our purposes everything would be O(1). Included in the standard template library.</w:t>
      </w:r>
    </w:p>
    <w:p w14:paraId="1F780009" w14:textId="5D1CCF53" w:rsidR="002230BE" w:rsidRDefault="002230BE" w:rsidP="002230BE">
      <w:pPr>
        <w:spacing w:line="480" w:lineRule="auto"/>
        <w:rPr>
          <w:rFonts w:ascii="Times New Roman" w:hAnsi="Times New Roman" w:cs="Times New Roman"/>
          <w:sz w:val="24"/>
          <w:szCs w:val="24"/>
        </w:rPr>
      </w:pPr>
      <w:r>
        <w:rPr>
          <w:rFonts w:ascii="Times New Roman" w:hAnsi="Times New Roman" w:cs="Times New Roman"/>
          <w:sz w:val="24"/>
          <w:szCs w:val="24"/>
        </w:rPr>
        <w:t xml:space="preserve">Array –  Index accessing: O(1), inserting or removing element: O(1). </w:t>
      </w:r>
    </w:p>
    <w:p w14:paraId="354A8383" w14:textId="0DB07CFA" w:rsidR="00D036FE" w:rsidRDefault="00D036FE" w:rsidP="002230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Justification: Didn’t need anything more. Memory efficient. </w:t>
      </w:r>
    </w:p>
    <w:p w14:paraId="0A998F95" w14:textId="6C41F2FC" w:rsidR="002230BE" w:rsidRDefault="002230BE" w:rsidP="002230BE">
      <w:pPr>
        <w:spacing w:line="480" w:lineRule="auto"/>
        <w:rPr>
          <w:rFonts w:ascii="Times New Roman" w:hAnsi="Times New Roman" w:cs="Times New Roman"/>
          <w:sz w:val="24"/>
          <w:szCs w:val="24"/>
        </w:rPr>
      </w:pPr>
      <w:r>
        <w:rPr>
          <w:rFonts w:ascii="Times New Roman" w:hAnsi="Times New Roman" w:cs="Times New Roman"/>
          <w:sz w:val="24"/>
          <w:szCs w:val="24"/>
        </w:rPr>
        <w:t>Account – Getters and setters: O(1), Withdraw and Deposit: O(1), Calculate Interest Rate: O(n);</w:t>
      </w:r>
    </w:p>
    <w:p w14:paraId="391396E6" w14:textId="434EB64B" w:rsidR="00D036FE" w:rsidRDefault="00D036FE" w:rsidP="002230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Calculate monthly term: O(n); Print Transactions: O(n);</w:t>
      </w:r>
    </w:p>
    <w:p w14:paraId="3DB431DD" w14:textId="12BF5792" w:rsidR="003A532F" w:rsidRDefault="003A532F" w:rsidP="002230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Justification: This was the most efficient way to store the data regarding an account.</w:t>
      </w:r>
    </w:p>
    <w:p w14:paraId="518F33B6" w14:textId="05F71782" w:rsidR="003A532F" w:rsidRDefault="003A532F" w:rsidP="002230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It is fairly efficient. </w:t>
      </w:r>
    </w:p>
    <w:p w14:paraId="33D4B45C" w14:textId="77777777" w:rsidR="003A532F" w:rsidRDefault="002230BE" w:rsidP="002230BE">
      <w:pPr>
        <w:spacing w:line="480" w:lineRule="auto"/>
        <w:rPr>
          <w:rFonts w:ascii="Times New Roman" w:hAnsi="Times New Roman" w:cs="Times New Roman"/>
          <w:sz w:val="24"/>
          <w:szCs w:val="24"/>
        </w:rPr>
      </w:pPr>
      <w:r>
        <w:rPr>
          <w:rFonts w:ascii="Times New Roman" w:hAnsi="Times New Roman" w:cs="Times New Roman"/>
          <w:sz w:val="24"/>
          <w:szCs w:val="24"/>
        </w:rPr>
        <w:t>AccountHolder –</w:t>
      </w:r>
      <w:r w:rsidR="003A532F">
        <w:rPr>
          <w:rFonts w:ascii="Times New Roman" w:hAnsi="Times New Roman" w:cs="Times New Roman"/>
          <w:sz w:val="24"/>
          <w:szCs w:val="24"/>
        </w:rPr>
        <w:t xml:space="preserve"> </w:t>
      </w:r>
      <w:r w:rsidR="003A532F">
        <w:rPr>
          <w:rFonts w:ascii="Times New Roman" w:hAnsi="Times New Roman" w:cs="Times New Roman"/>
          <w:sz w:val="24"/>
          <w:szCs w:val="24"/>
        </w:rPr>
        <w:t>Getters and setters: O(1),</w:t>
      </w:r>
      <w:r w:rsidR="003A532F" w:rsidRPr="003A532F">
        <w:rPr>
          <w:rFonts w:ascii="Times New Roman" w:hAnsi="Times New Roman" w:cs="Times New Roman"/>
          <w:sz w:val="24"/>
          <w:szCs w:val="24"/>
        </w:rPr>
        <w:t xml:space="preserve"> </w:t>
      </w:r>
      <w:r w:rsidR="003A532F">
        <w:rPr>
          <w:rFonts w:ascii="Times New Roman" w:hAnsi="Times New Roman" w:cs="Times New Roman"/>
          <w:sz w:val="24"/>
          <w:szCs w:val="24"/>
        </w:rPr>
        <w:t>Withdraw and Deposit: O(</w:t>
      </w:r>
      <w:r w:rsidR="003A532F">
        <w:rPr>
          <w:rFonts w:ascii="Times New Roman" w:hAnsi="Times New Roman" w:cs="Times New Roman"/>
          <w:sz w:val="24"/>
          <w:szCs w:val="24"/>
        </w:rPr>
        <w:t>n</w:t>
      </w:r>
      <w:r w:rsidR="003A532F">
        <w:rPr>
          <w:rFonts w:ascii="Times New Roman" w:hAnsi="Times New Roman" w:cs="Times New Roman"/>
          <w:sz w:val="24"/>
          <w:szCs w:val="24"/>
        </w:rPr>
        <w:t>)</w:t>
      </w:r>
      <w:r w:rsidR="003A532F">
        <w:rPr>
          <w:rFonts w:ascii="Times New Roman" w:hAnsi="Times New Roman" w:cs="Times New Roman"/>
          <w:sz w:val="24"/>
          <w:szCs w:val="24"/>
        </w:rPr>
        <w:t xml:space="preserve">; getType: O(n); </w:t>
      </w:r>
    </w:p>
    <w:p w14:paraId="18083E55" w14:textId="31DE2F98" w:rsidR="003A532F" w:rsidRDefault="003A532F" w:rsidP="003A532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etAccountBalance: O(n); Creating accounts: O(n); printAccounts: O(n); </w:t>
      </w:r>
    </w:p>
    <w:p w14:paraId="09F05368" w14:textId="2D0BD44F" w:rsidR="002230BE" w:rsidRDefault="003A532F" w:rsidP="003A532F">
      <w:pPr>
        <w:spacing w:line="480" w:lineRule="auto"/>
        <w:ind w:firstLine="720"/>
        <w:rPr>
          <w:rFonts w:ascii="Times New Roman" w:hAnsi="Times New Roman" w:cs="Times New Roman"/>
          <w:sz w:val="24"/>
          <w:szCs w:val="24"/>
        </w:rPr>
      </w:pPr>
      <w:r>
        <w:rPr>
          <w:rFonts w:ascii="Times New Roman" w:hAnsi="Times New Roman" w:cs="Times New Roman"/>
          <w:sz w:val="24"/>
          <w:szCs w:val="24"/>
        </w:rPr>
        <w:t>printAccountInfo: O(n); Everything else: O(1);</w:t>
      </w:r>
    </w:p>
    <w:p w14:paraId="146B70C0" w14:textId="77777777" w:rsidR="00334388" w:rsidRDefault="003A532F" w:rsidP="00334388">
      <w:pPr>
        <w:spacing w:line="480" w:lineRule="auto"/>
        <w:ind w:left="720"/>
        <w:rPr>
          <w:rFonts w:ascii="Times New Roman" w:hAnsi="Times New Roman" w:cs="Times New Roman"/>
          <w:sz w:val="24"/>
          <w:szCs w:val="24"/>
        </w:rPr>
      </w:pPr>
      <w:r>
        <w:rPr>
          <w:rFonts w:ascii="Times New Roman" w:hAnsi="Times New Roman" w:cs="Times New Roman"/>
          <w:sz w:val="24"/>
          <w:szCs w:val="24"/>
        </w:rPr>
        <w:t>Justification:</w:t>
      </w:r>
      <w:r w:rsidR="00334388">
        <w:rPr>
          <w:rFonts w:ascii="Times New Roman" w:hAnsi="Times New Roman" w:cs="Times New Roman"/>
          <w:sz w:val="24"/>
          <w:szCs w:val="24"/>
        </w:rPr>
        <w:t xml:space="preserve"> This was the best and most clear way to store account holder information. </w:t>
      </w:r>
    </w:p>
    <w:p w14:paraId="39DCAA93" w14:textId="66B7B179" w:rsidR="003A532F" w:rsidRDefault="00334388" w:rsidP="00334388">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Nothing is more complex than O(n), making it decently efficient.</w:t>
      </w:r>
    </w:p>
    <w:p w14:paraId="668C129E" w14:textId="77777777" w:rsidR="00334388" w:rsidRDefault="00334388" w:rsidP="002230BE">
      <w:pPr>
        <w:spacing w:line="480" w:lineRule="auto"/>
        <w:rPr>
          <w:rFonts w:ascii="Times New Roman" w:hAnsi="Times New Roman" w:cs="Times New Roman"/>
          <w:sz w:val="24"/>
          <w:szCs w:val="24"/>
        </w:rPr>
      </w:pPr>
    </w:p>
    <w:p w14:paraId="41948135" w14:textId="77777777" w:rsidR="00334388" w:rsidRDefault="00334388" w:rsidP="002230BE">
      <w:pPr>
        <w:spacing w:line="480" w:lineRule="auto"/>
        <w:rPr>
          <w:rFonts w:ascii="Times New Roman" w:hAnsi="Times New Roman" w:cs="Times New Roman"/>
          <w:sz w:val="24"/>
          <w:szCs w:val="24"/>
        </w:rPr>
      </w:pPr>
    </w:p>
    <w:p w14:paraId="6E709082" w14:textId="26B324B8" w:rsidR="003A532F" w:rsidRDefault="002230BE" w:rsidP="002230BE">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lastRenderedPageBreak/>
        <w:t>BankOfficial –</w:t>
      </w:r>
      <w:r w:rsidR="003A532F">
        <w:rPr>
          <w:rFonts w:ascii="Times New Roman" w:hAnsi="Times New Roman" w:cs="Times New Roman"/>
          <w:sz w:val="24"/>
          <w:szCs w:val="24"/>
        </w:rPr>
        <w:t xml:space="preserve"> OpenAccount: O(n); CloseAccount O(n); openAccountD: O(n); search: O(</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oMath>
      <w:r w:rsidR="003A532F">
        <w:rPr>
          <w:rFonts w:ascii="Times New Roman" w:eastAsiaTheme="minorEastAsia" w:hAnsi="Times New Roman" w:cs="Times New Roman"/>
          <w:sz w:val="24"/>
          <w:szCs w:val="24"/>
        </w:rPr>
        <w:t xml:space="preserve">), </w:t>
      </w:r>
    </w:p>
    <w:p w14:paraId="54F51B35" w14:textId="6F64CEA6" w:rsidR="002230BE" w:rsidRDefault="003A532F" w:rsidP="003A532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for accounts; search: O(n), for accountholders; Everything else O(1);</w:t>
      </w:r>
    </w:p>
    <w:p w14:paraId="0958A73A" w14:textId="6128EB19" w:rsidR="003A532F" w:rsidRDefault="003A532F" w:rsidP="003A532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Justification: </w:t>
      </w:r>
      <w:r w:rsidR="00334388">
        <w:rPr>
          <w:rFonts w:ascii="Times New Roman" w:eastAsiaTheme="minorEastAsia" w:hAnsi="Times New Roman" w:cs="Times New Roman"/>
          <w:sz w:val="24"/>
          <w:szCs w:val="24"/>
        </w:rPr>
        <w:t xml:space="preserve">This was the most straight forward way to organize the different users. The </w:t>
      </w:r>
    </w:p>
    <w:p w14:paraId="00D160A0" w14:textId="24F47FDC" w:rsidR="003A532F" w:rsidRPr="003A532F" w:rsidRDefault="00334388" w:rsidP="00334388">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          Search for accounts function is not very efficient, but everything else is. </w:t>
      </w:r>
    </w:p>
    <w:p w14:paraId="521C4E6E" w14:textId="06553E4C" w:rsidR="002230BE" w:rsidRDefault="002230BE" w:rsidP="002230BE">
      <w:pPr>
        <w:spacing w:line="480" w:lineRule="auto"/>
        <w:rPr>
          <w:rFonts w:ascii="Times New Roman" w:hAnsi="Times New Roman" w:cs="Times New Roman"/>
          <w:sz w:val="24"/>
          <w:szCs w:val="24"/>
        </w:rPr>
      </w:pPr>
      <w:r>
        <w:rPr>
          <w:rFonts w:ascii="Times New Roman" w:hAnsi="Times New Roman" w:cs="Times New Roman"/>
          <w:sz w:val="24"/>
          <w:szCs w:val="24"/>
        </w:rPr>
        <w:t>Admin –</w:t>
      </w:r>
      <w:r w:rsidR="00334388">
        <w:rPr>
          <w:rFonts w:ascii="Times New Roman" w:hAnsi="Times New Roman" w:cs="Times New Roman"/>
          <w:sz w:val="24"/>
          <w:szCs w:val="24"/>
        </w:rPr>
        <w:t xml:space="preserve">  Modify: O(n); Everything else is O(1); </w:t>
      </w:r>
    </w:p>
    <w:p w14:paraId="0591AC06" w14:textId="77777777" w:rsidR="00334388" w:rsidRDefault="00334388" w:rsidP="002230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Justification: This is inline with the way we set up all the other users. It’s efficient. It </w:t>
      </w:r>
    </w:p>
    <w:p w14:paraId="0F43A136" w14:textId="0DAA9C3F" w:rsidR="00334388" w:rsidRDefault="00334388" w:rsidP="0033438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s simple. </w:t>
      </w:r>
    </w:p>
    <w:p w14:paraId="1BF3251E" w14:textId="31652747" w:rsidR="002230BE" w:rsidRDefault="002230BE" w:rsidP="002230BE">
      <w:pPr>
        <w:spacing w:line="480" w:lineRule="auto"/>
        <w:rPr>
          <w:rFonts w:ascii="Times New Roman" w:hAnsi="Times New Roman" w:cs="Times New Roman"/>
          <w:sz w:val="24"/>
          <w:szCs w:val="24"/>
        </w:rPr>
      </w:pPr>
      <w:r>
        <w:rPr>
          <w:rFonts w:ascii="Times New Roman" w:hAnsi="Times New Roman" w:cs="Times New Roman"/>
          <w:sz w:val="24"/>
          <w:szCs w:val="24"/>
        </w:rPr>
        <w:t xml:space="preserve">Transaction </w:t>
      </w:r>
      <w:r w:rsidR="00334388">
        <w:rPr>
          <w:rFonts w:ascii="Times New Roman" w:hAnsi="Times New Roman" w:cs="Times New Roman"/>
          <w:sz w:val="24"/>
          <w:szCs w:val="24"/>
        </w:rPr>
        <w:t>–</w:t>
      </w:r>
      <w:r>
        <w:rPr>
          <w:rFonts w:ascii="Times New Roman" w:hAnsi="Times New Roman" w:cs="Times New Roman"/>
          <w:sz w:val="24"/>
          <w:szCs w:val="24"/>
        </w:rPr>
        <w:t xml:space="preserve"> </w:t>
      </w:r>
      <w:r w:rsidR="00334388">
        <w:rPr>
          <w:rFonts w:ascii="Times New Roman" w:hAnsi="Times New Roman" w:cs="Times New Roman"/>
          <w:sz w:val="24"/>
          <w:szCs w:val="24"/>
        </w:rPr>
        <w:t xml:space="preserve">Everything: O(1); </w:t>
      </w:r>
    </w:p>
    <w:p w14:paraId="10A0A51D" w14:textId="54AA61F8" w:rsidR="00334388" w:rsidRDefault="00334388" w:rsidP="002230BE">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Justification: it has not methods, so it is purely for storage and accessing. It’s very </w:t>
      </w:r>
    </w:p>
    <w:p w14:paraId="6E45F266" w14:textId="150640FF" w:rsidR="00334388" w:rsidRDefault="00334388" w:rsidP="00334388">
      <w:pPr>
        <w:spacing w:line="480" w:lineRule="auto"/>
        <w:ind w:left="1440"/>
        <w:rPr>
          <w:rFonts w:ascii="Times New Roman" w:hAnsi="Times New Roman" w:cs="Times New Roman"/>
          <w:sz w:val="24"/>
          <w:szCs w:val="24"/>
        </w:rPr>
      </w:pPr>
      <w:r>
        <w:rPr>
          <w:rFonts w:ascii="Times New Roman" w:hAnsi="Times New Roman" w:cs="Times New Roman"/>
          <w:sz w:val="24"/>
          <w:szCs w:val="24"/>
        </w:rPr>
        <w:t xml:space="preserve">simple. It was the best way to store the transaction record and keep all of the transactions separate and easily accessible. </w:t>
      </w:r>
    </w:p>
    <w:p w14:paraId="2BF83055" w14:textId="6B630178" w:rsidR="00223777" w:rsidRDefault="00223777" w:rsidP="00334388">
      <w:pPr>
        <w:spacing w:line="480" w:lineRule="auto"/>
        <w:ind w:left="1440"/>
        <w:rPr>
          <w:rFonts w:ascii="Times New Roman" w:hAnsi="Times New Roman" w:cs="Times New Roman"/>
          <w:sz w:val="24"/>
          <w:szCs w:val="24"/>
        </w:rPr>
      </w:pPr>
    </w:p>
    <w:p w14:paraId="503C5B91" w14:textId="3691B6FF" w:rsidR="00223777" w:rsidRDefault="00223777" w:rsidP="00334388">
      <w:pPr>
        <w:spacing w:line="480" w:lineRule="auto"/>
        <w:ind w:left="1440"/>
        <w:rPr>
          <w:rFonts w:ascii="Times New Roman" w:hAnsi="Times New Roman" w:cs="Times New Roman"/>
          <w:sz w:val="24"/>
          <w:szCs w:val="24"/>
        </w:rPr>
      </w:pPr>
    </w:p>
    <w:p w14:paraId="0F262F01" w14:textId="46E5EF16" w:rsidR="00223777" w:rsidRDefault="00223777" w:rsidP="00334388">
      <w:pPr>
        <w:spacing w:line="480" w:lineRule="auto"/>
        <w:ind w:left="1440"/>
        <w:rPr>
          <w:rFonts w:ascii="Times New Roman" w:hAnsi="Times New Roman" w:cs="Times New Roman"/>
          <w:sz w:val="24"/>
          <w:szCs w:val="24"/>
        </w:rPr>
      </w:pPr>
    </w:p>
    <w:p w14:paraId="7E1201E5" w14:textId="13DFA568" w:rsidR="00223777" w:rsidRDefault="00223777" w:rsidP="00334388">
      <w:pPr>
        <w:spacing w:line="480" w:lineRule="auto"/>
        <w:ind w:left="1440"/>
        <w:rPr>
          <w:rFonts w:ascii="Times New Roman" w:hAnsi="Times New Roman" w:cs="Times New Roman"/>
          <w:sz w:val="24"/>
          <w:szCs w:val="24"/>
        </w:rPr>
      </w:pPr>
    </w:p>
    <w:p w14:paraId="05D939F6" w14:textId="7991482A" w:rsidR="00223777" w:rsidRDefault="00223777" w:rsidP="00334388">
      <w:pPr>
        <w:spacing w:line="480" w:lineRule="auto"/>
        <w:ind w:left="1440"/>
        <w:rPr>
          <w:rFonts w:ascii="Times New Roman" w:hAnsi="Times New Roman" w:cs="Times New Roman"/>
          <w:sz w:val="24"/>
          <w:szCs w:val="24"/>
        </w:rPr>
      </w:pPr>
    </w:p>
    <w:p w14:paraId="558A5D21" w14:textId="3823AE27" w:rsidR="00223777" w:rsidRDefault="00223777" w:rsidP="00334388">
      <w:pPr>
        <w:spacing w:line="480" w:lineRule="auto"/>
        <w:ind w:left="1440"/>
        <w:rPr>
          <w:rFonts w:ascii="Times New Roman" w:hAnsi="Times New Roman" w:cs="Times New Roman"/>
          <w:sz w:val="24"/>
          <w:szCs w:val="24"/>
        </w:rPr>
      </w:pPr>
    </w:p>
    <w:p w14:paraId="4BDCEEFA" w14:textId="75C8BA5E" w:rsidR="00223777" w:rsidRDefault="00223777" w:rsidP="00334388">
      <w:pPr>
        <w:spacing w:line="480" w:lineRule="auto"/>
        <w:ind w:left="1440"/>
        <w:rPr>
          <w:rFonts w:ascii="Times New Roman" w:hAnsi="Times New Roman" w:cs="Times New Roman"/>
          <w:sz w:val="24"/>
          <w:szCs w:val="24"/>
        </w:rPr>
      </w:pPr>
    </w:p>
    <w:p w14:paraId="30A2A847" w14:textId="6B1E76A5" w:rsidR="00223777" w:rsidRDefault="00223777" w:rsidP="00334388">
      <w:pPr>
        <w:spacing w:line="480" w:lineRule="auto"/>
        <w:ind w:left="1440"/>
        <w:rPr>
          <w:rFonts w:ascii="Times New Roman" w:hAnsi="Times New Roman" w:cs="Times New Roman"/>
          <w:sz w:val="24"/>
          <w:szCs w:val="24"/>
        </w:rPr>
      </w:pPr>
    </w:p>
    <w:p w14:paraId="0ABA8364" w14:textId="29A788EF" w:rsidR="00223777" w:rsidRDefault="005B040C" w:rsidP="005B040C">
      <w:pPr>
        <w:spacing w:line="480" w:lineRule="auto"/>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Repository Information and Setup</w:t>
      </w:r>
    </w:p>
    <w:p w14:paraId="1B3CF67F" w14:textId="37DEF742" w:rsidR="005B040C" w:rsidRDefault="005B040C" w:rsidP="005B040C">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Repository Link - </w:t>
      </w:r>
      <w:hyperlink r:id="rId12" w:history="1">
        <w:r w:rsidRPr="00FE61A7">
          <w:rPr>
            <w:rStyle w:val="Hyperlink"/>
            <w:rFonts w:ascii="Times New Roman" w:hAnsi="Times New Roman" w:cs="Times New Roman"/>
            <w:b/>
            <w:bCs/>
            <w:sz w:val="24"/>
            <w:szCs w:val="24"/>
          </w:rPr>
          <w:t>https://github.com/jaronritter01/FinalProjectBankAccount.git</w:t>
        </w:r>
      </w:hyperlink>
    </w:p>
    <w:p w14:paraId="6645E51F" w14:textId="62653B31" w:rsidR="005B040C" w:rsidRDefault="005B040C" w:rsidP="005B040C">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Setup – </w:t>
      </w:r>
      <w:r>
        <w:rPr>
          <w:rFonts w:ascii="Times New Roman" w:hAnsi="Times New Roman" w:cs="Times New Roman"/>
          <w:sz w:val="24"/>
          <w:szCs w:val="24"/>
        </w:rPr>
        <w:t>1. Clone the git repo</w:t>
      </w:r>
    </w:p>
    <w:p w14:paraId="609CB851" w14:textId="53F8ECC7" w:rsidR="005B040C" w:rsidRDefault="005B040C" w:rsidP="005B040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2. Make sure all the files are in the same folder. </w:t>
      </w:r>
    </w:p>
    <w:p w14:paraId="59276215" w14:textId="5022F121" w:rsidR="005B040C" w:rsidRDefault="005B040C" w:rsidP="005B040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3. Build/Compile the project</w:t>
      </w:r>
    </w:p>
    <w:p w14:paraId="719C193A" w14:textId="09707299" w:rsidR="005B040C" w:rsidRDefault="005B040C" w:rsidP="005B040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4. Run the project.</w:t>
      </w:r>
    </w:p>
    <w:p w14:paraId="39E90643" w14:textId="5044BF43" w:rsidR="005B040C" w:rsidRDefault="005B040C" w:rsidP="005B040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5. There will be several menus in the program, but they are simple and easy to follow. </w:t>
      </w:r>
    </w:p>
    <w:p w14:paraId="786A600D" w14:textId="23F3D673" w:rsidR="00EA6AB8" w:rsidRDefault="00EA6AB8" w:rsidP="005B040C">
      <w:pPr>
        <w:spacing w:line="480" w:lineRule="auto"/>
        <w:rPr>
          <w:rFonts w:ascii="Times New Roman" w:hAnsi="Times New Roman" w:cs="Times New Roman"/>
          <w:sz w:val="24"/>
          <w:szCs w:val="24"/>
        </w:rPr>
      </w:pPr>
    </w:p>
    <w:p w14:paraId="5C76B9D7" w14:textId="1133DAC0" w:rsidR="00EA6AB8" w:rsidRDefault="00EA6AB8" w:rsidP="005B040C">
      <w:pPr>
        <w:spacing w:line="480" w:lineRule="auto"/>
        <w:rPr>
          <w:rFonts w:ascii="Times New Roman" w:hAnsi="Times New Roman" w:cs="Times New Roman"/>
          <w:b/>
          <w:bCs/>
          <w:sz w:val="28"/>
          <w:szCs w:val="28"/>
          <w:u w:val="single"/>
        </w:rPr>
      </w:pPr>
      <w:r w:rsidRPr="00EA6AB8">
        <w:rPr>
          <w:rFonts w:ascii="Times New Roman" w:hAnsi="Times New Roman" w:cs="Times New Roman"/>
          <w:b/>
          <w:bCs/>
          <w:sz w:val="28"/>
          <w:szCs w:val="28"/>
          <w:u w:val="single"/>
        </w:rPr>
        <w:t>Bonus Justification</w:t>
      </w:r>
    </w:p>
    <w:p w14:paraId="45AD2F98" w14:textId="233648F2" w:rsidR="005B040C" w:rsidRPr="005B040C" w:rsidRDefault="00EA6AB8" w:rsidP="00747AF0">
      <w:pPr>
        <w:spacing w:line="480" w:lineRule="auto"/>
        <w:jc w:val="both"/>
        <w:rPr>
          <w:rFonts w:ascii="Times New Roman" w:hAnsi="Times New Roman" w:cs="Times New Roman"/>
          <w:sz w:val="24"/>
          <w:szCs w:val="24"/>
        </w:rPr>
      </w:pPr>
      <w:r w:rsidRPr="00EA6AB8">
        <w:rPr>
          <w:rFonts w:ascii="Times New Roman" w:hAnsi="Times New Roman" w:cs="Times New Roman"/>
          <w:sz w:val="24"/>
          <w:szCs w:val="24"/>
        </w:rPr>
        <w:t xml:space="preserve">I believe this submission deserves bonus credit because of the obstacles that </w:t>
      </w:r>
      <w:r>
        <w:rPr>
          <w:rFonts w:ascii="Times New Roman" w:hAnsi="Times New Roman" w:cs="Times New Roman"/>
          <w:sz w:val="24"/>
          <w:szCs w:val="24"/>
        </w:rPr>
        <w:t xml:space="preserve">we had to overcome during development. We had a group member who got very ill and was not able to contribute to the project. We also had quite the communication barrier. One of our group mates lives in a time zone with a 12 hour difference. This made setting up meetings and having time to communicate, very difficult. I feel as though our submission met the goals, despite the challenges that we faced. </w:t>
      </w:r>
      <w:bookmarkStart w:id="0" w:name="_GoBack"/>
      <w:bookmarkEnd w:id="0"/>
    </w:p>
    <w:sectPr w:rsidR="005B040C" w:rsidRPr="005B040C" w:rsidSect="005B040C">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AC512" w14:textId="77777777" w:rsidR="002C0F5D" w:rsidRDefault="002C0F5D" w:rsidP="00344F7E">
      <w:pPr>
        <w:spacing w:after="0" w:line="240" w:lineRule="auto"/>
      </w:pPr>
      <w:r>
        <w:separator/>
      </w:r>
    </w:p>
  </w:endnote>
  <w:endnote w:type="continuationSeparator" w:id="0">
    <w:p w14:paraId="2C3EA399" w14:textId="77777777" w:rsidR="002C0F5D" w:rsidRDefault="002C0F5D" w:rsidP="00344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131701"/>
      <w:docPartObj>
        <w:docPartGallery w:val="Page Numbers (Bottom of Page)"/>
        <w:docPartUnique/>
      </w:docPartObj>
    </w:sdtPr>
    <w:sdtEndPr>
      <w:rPr>
        <w:noProof/>
      </w:rPr>
    </w:sdtEndPr>
    <w:sdtContent>
      <w:p w14:paraId="4617BA7F" w14:textId="0356D88D" w:rsidR="002230BE" w:rsidRDefault="00223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164FED" w14:textId="77777777" w:rsidR="002230BE" w:rsidRDefault="002230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311E7" w14:textId="77777777" w:rsidR="002C0F5D" w:rsidRDefault="002C0F5D" w:rsidP="00344F7E">
      <w:pPr>
        <w:spacing w:after="0" w:line="240" w:lineRule="auto"/>
      </w:pPr>
      <w:r>
        <w:separator/>
      </w:r>
    </w:p>
  </w:footnote>
  <w:footnote w:type="continuationSeparator" w:id="0">
    <w:p w14:paraId="7DBF0A32" w14:textId="77777777" w:rsidR="002C0F5D" w:rsidRDefault="002C0F5D" w:rsidP="00344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15ED9" w14:textId="63BC3B66" w:rsidR="002230BE" w:rsidRDefault="002230BE" w:rsidP="00344F7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9267BE"/>
    <w:multiLevelType w:val="hybridMultilevel"/>
    <w:tmpl w:val="68982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DW2NLA0tTAwMjFX0lEKTi0uzszPAykwrAUAkmqlSiwAAAA="/>
  </w:docVars>
  <w:rsids>
    <w:rsidRoot w:val="000064BC"/>
    <w:rsid w:val="000064BC"/>
    <w:rsid w:val="00043150"/>
    <w:rsid w:val="000C5C95"/>
    <w:rsid w:val="0017540B"/>
    <w:rsid w:val="002230BE"/>
    <w:rsid w:val="00223777"/>
    <w:rsid w:val="002C0F5D"/>
    <w:rsid w:val="00334388"/>
    <w:rsid w:val="00344F7E"/>
    <w:rsid w:val="00355F16"/>
    <w:rsid w:val="0037479B"/>
    <w:rsid w:val="003A532F"/>
    <w:rsid w:val="004103D0"/>
    <w:rsid w:val="005971CD"/>
    <w:rsid w:val="005B040C"/>
    <w:rsid w:val="00747AF0"/>
    <w:rsid w:val="007A4884"/>
    <w:rsid w:val="00AF4DA1"/>
    <w:rsid w:val="00B65047"/>
    <w:rsid w:val="00D036FE"/>
    <w:rsid w:val="00D476EF"/>
    <w:rsid w:val="00D906E2"/>
    <w:rsid w:val="00EA6AB8"/>
    <w:rsid w:val="00EB5677"/>
    <w:rsid w:val="00F87E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18178"/>
  <w15:chartTrackingRefBased/>
  <w15:docId w15:val="{56316603-446C-4811-9B1D-D0C7207CD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64BC"/>
    <w:rPr>
      <w:color w:val="0563C1" w:themeColor="hyperlink"/>
      <w:u w:val="single"/>
    </w:rPr>
  </w:style>
  <w:style w:type="character" w:styleId="UnresolvedMention">
    <w:name w:val="Unresolved Mention"/>
    <w:basedOn w:val="DefaultParagraphFont"/>
    <w:uiPriority w:val="99"/>
    <w:semiHidden/>
    <w:unhideWhenUsed/>
    <w:rsid w:val="000064BC"/>
    <w:rPr>
      <w:color w:val="605E5C"/>
      <w:shd w:val="clear" w:color="auto" w:fill="E1DFDD"/>
    </w:rPr>
  </w:style>
  <w:style w:type="paragraph" w:styleId="ListParagraph">
    <w:name w:val="List Paragraph"/>
    <w:basedOn w:val="Normal"/>
    <w:uiPriority w:val="34"/>
    <w:qFormat/>
    <w:rsid w:val="000064BC"/>
    <w:pPr>
      <w:ind w:left="720"/>
      <w:contextualSpacing/>
    </w:pPr>
  </w:style>
  <w:style w:type="paragraph" w:styleId="Header">
    <w:name w:val="header"/>
    <w:basedOn w:val="Normal"/>
    <w:link w:val="HeaderChar"/>
    <w:uiPriority w:val="99"/>
    <w:unhideWhenUsed/>
    <w:rsid w:val="00344F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F7E"/>
  </w:style>
  <w:style w:type="paragraph" w:styleId="Footer">
    <w:name w:val="footer"/>
    <w:basedOn w:val="Normal"/>
    <w:link w:val="FooterChar"/>
    <w:uiPriority w:val="99"/>
    <w:unhideWhenUsed/>
    <w:rsid w:val="00344F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F7E"/>
  </w:style>
  <w:style w:type="table" w:styleId="TableGrid">
    <w:name w:val="Table Grid"/>
    <w:basedOn w:val="TableNormal"/>
    <w:uiPriority w:val="39"/>
    <w:rsid w:val="00344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A532F"/>
    <w:rPr>
      <w:color w:val="808080"/>
    </w:rPr>
  </w:style>
  <w:style w:type="paragraph" w:styleId="NoSpacing">
    <w:name w:val="No Spacing"/>
    <w:link w:val="NoSpacingChar"/>
    <w:uiPriority w:val="1"/>
    <w:qFormat/>
    <w:rsid w:val="005B040C"/>
    <w:pPr>
      <w:spacing w:after="0" w:line="240" w:lineRule="auto"/>
    </w:pPr>
    <w:rPr>
      <w:rFonts w:eastAsiaTheme="minorEastAsia"/>
    </w:rPr>
  </w:style>
  <w:style w:type="character" w:customStyle="1" w:styleId="NoSpacingChar">
    <w:name w:val="No Spacing Char"/>
    <w:basedOn w:val="DefaultParagraphFont"/>
    <w:link w:val="NoSpacing"/>
    <w:uiPriority w:val="1"/>
    <w:rsid w:val="005B040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jaronritter01/FinalProjectBankAccount.gi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s98s@MissouriState.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ole115@live.missouristate.edu" TargetMode="External"/><Relationship Id="rId4" Type="http://schemas.openxmlformats.org/officeDocument/2006/relationships/webSettings" Target="webSettings.xml"/><Relationship Id="rId9" Type="http://schemas.openxmlformats.org/officeDocument/2006/relationships/hyperlink" Target="mailto:Ritter01@live.missouristate.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8</TotalTime>
  <Pages>11</Pages>
  <Words>1560</Words>
  <Characters>889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 bank documentation</dc:title>
  <dc:subject>Missouri State University</dc:subject>
  <dc:creator>Jaron Ritte</dc:creator>
  <cp:keywords/>
  <dc:description/>
  <cp:lastModifiedBy>Jaron Ritter</cp:lastModifiedBy>
  <cp:revision>13</cp:revision>
  <dcterms:created xsi:type="dcterms:W3CDTF">2020-12-02T20:43:00Z</dcterms:created>
  <dcterms:modified xsi:type="dcterms:W3CDTF">2020-12-04T17:37:00Z</dcterms:modified>
</cp:coreProperties>
</file>